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71BA" w:rsidRPr="00635031" w:rsidRDefault="00E94A98" w:rsidP="00303B1D">
      <w:pPr>
        <w:jc w:val="both"/>
        <w:rPr>
          <w:b/>
          <w:szCs w:val="24"/>
        </w:rPr>
      </w:pPr>
      <w:r w:rsidRPr="00635031">
        <w:rPr>
          <w:b/>
          <w:szCs w:val="24"/>
        </w:rPr>
        <w:t>Attachment</w:t>
      </w:r>
      <w:r w:rsidR="00DB6ABF" w:rsidRPr="00635031">
        <w:rPr>
          <w:b/>
          <w:szCs w:val="24"/>
        </w:rPr>
        <w:t xml:space="preserve"> </w:t>
      </w:r>
      <w:r w:rsidR="00637FC7" w:rsidRPr="00635031">
        <w:rPr>
          <w:b/>
          <w:szCs w:val="24"/>
        </w:rPr>
        <w:t>1</w:t>
      </w:r>
    </w:p>
    <w:p w:rsidR="00F322CB" w:rsidRPr="00635031" w:rsidRDefault="00F322CB" w:rsidP="00303B1D">
      <w:pPr>
        <w:jc w:val="both"/>
        <w:rPr>
          <w:b/>
          <w:szCs w:val="24"/>
        </w:rPr>
      </w:pPr>
    </w:p>
    <w:p w:rsidR="0022047B" w:rsidRPr="00635031" w:rsidRDefault="0022047B" w:rsidP="00303B1D">
      <w:pPr>
        <w:jc w:val="both"/>
        <w:rPr>
          <w:sz w:val="22"/>
        </w:rPr>
      </w:pPr>
      <w:r w:rsidRPr="00635031">
        <w:rPr>
          <w:sz w:val="22"/>
        </w:rPr>
        <w:t>Northeast Ohio Medical University</w:t>
      </w:r>
    </w:p>
    <w:p w:rsidR="0022047B" w:rsidRPr="00635031" w:rsidRDefault="0022047B" w:rsidP="00303B1D">
      <w:pPr>
        <w:jc w:val="both"/>
        <w:rPr>
          <w:sz w:val="22"/>
        </w:rPr>
      </w:pPr>
      <w:r w:rsidRPr="00635031">
        <w:rPr>
          <w:sz w:val="22"/>
        </w:rPr>
        <w:t>College of Medicine</w:t>
      </w:r>
    </w:p>
    <w:p w:rsidR="0022047B" w:rsidRPr="00635031" w:rsidRDefault="0022047B" w:rsidP="00303B1D">
      <w:pPr>
        <w:jc w:val="both"/>
        <w:rPr>
          <w:b/>
          <w:sz w:val="22"/>
        </w:rPr>
      </w:pPr>
      <w:r w:rsidRPr="00635031">
        <w:rPr>
          <w:b/>
          <w:sz w:val="22"/>
        </w:rPr>
        <w:t>Course Grade Dispute Notification</w:t>
      </w:r>
      <w:r w:rsidR="006D7F66" w:rsidRPr="006D7F66">
        <w:rPr>
          <w:b/>
          <w:sz w:val="22"/>
        </w:rPr>
        <w:t xml:space="preserve"> </w:t>
      </w:r>
      <w:r w:rsidR="006D7F66" w:rsidRPr="00635031">
        <w:rPr>
          <w:b/>
          <w:sz w:val="22"/>
        </w:rPr>
        <w:t>Form</w:t>
      </w:r>
    </w:p>
    <w:p w:rsidR="0022047B" w:rsidRPr="00635031" w:rsidRDefault="0022047B" w:rsidP="00303B1D">
      <w:pPr>
        <w:jc w:val="both"/>
        <w:rPr>
          <w:sz w:val="22"/>
        </w:rPr>
      </w:pPr>
      <w:r w:rsidRPr="00635031">
        <w:rPr>
          <w:sz w:val="22"/>
        </w:rPr>
        <w:t xml:space="preserve"> </w:t>
      </w:r>
    </w:p>
    <w:p w:rsidR="005F7D76" w:rsidRPr="00635031" w:rsidRDefault="005F7D76" w:rsidP="00303B1D">
      <w:pPr>
        <w:jc w:val="both"/>
        <w:rPr>
          <w:sz w:val="22"/>
        </w:rPr>
      </w:pPr>
      <w:r w:rsidRPr="00635031">
        <w:rPr>
          <w:sz w:val="22"/>
        </w:rPr>
        <w:t xml:space="preserve">The </w:t>
      </w:r>
      <w:r>
        <w:rPr>
          <w:sz w:val="22"/>
        </w:rPr>
        <w:t xml:space="preserve">NEOMED </w:t>
      </w:r>
      <w:r w:rsidRPr="00635031">
        <w:rPr>
          <w:sz w:val="22"/>
        </w:rPr>
        <w:t>College</w:t>
      </w:r>
      <w:r>
        <w:rPr>
          <w:sz w:val="22"/>
        </w:rPr>
        <w:t xml:space="preserve"> of Medicine</w:t>
      </w:r>
      <w:r w:rsidRPr="00635031">
        <w:rPr>
          <w:sz w:val="22"/>
        </w:rPr>
        <w:t xml:space="preserve"> recognizes that at times students may believe that a </w:t>
      </w:r>
      <w:r>
        <w:rPr>
          <w:sz w:val="22"/>
        </w:rPr>
        <w:t>Final G</w:t>
      </w:r>
      <w:r w:rsidRPr="00635031">
        <w:rPr>
          <w:sz w:val="22"/>
        </w:rPr>
        <w:t xml:space="preserve">rade has been unfairly assigned and want to dispute the grade. Students who wish to dispute a </w:t>
      </w:r>
      <w:r>
        <w:rPr>
          <w:sz w:val="22"/>
        </w:rPr>
        <w:t>Final</w:t>
      </w:r>
      <w:r w:rsidRPr="00635031">
        <w:rPr>
          <w:sz w:val="22"/>
        </w:rPr>
        <w:t xml:space="preserve"> </w:t>
      </w:r>
      <w:r>
        <w:rPr>
          <w:sz w:val="22"/>
        </w:rPr>
        <w:t>G</w:t>
      </w:r>
      <w:r w:rsidRPr="00635031">
        <w:rPr>
          <w:sz w:val="22"/>
        </w:rPr>
        <w:t xml:space="preserve">rade must follow the steps outlined in the </w:t>
      </w:r>
      <w:r>
        <w:rPr>
          <w:i/>
          <w:sz w:val="22"/>
        </w:rPr>
        <w:t>NEOMED Compass.</w:t>
      </w:r>
      <w:r w:rsidRPr="005F7D76">
        <w:rPr>
          <w:sz w:val="22"/>
        </w:rPr>
        <w:t xml:space="preserve"> </w:t>
      </w:r>
      <w:r w:rsidRPr="00635031">
        <w:rPr>
          <w:sz w:val="22"/>
        </w:rPr>
        <w:t>This procedure does not apply to individual examinations and/or components of an overall co</w:t>
      </w:r>
      <w:r>
        <w:rPr>
          <w:sz w:val="22"/>
        </w:rPr>
        <w:t>urse. It applies only to Final</w:t>
      </w:r>
      <w:r w:rsidRPr="00635031">
        <w:rPr>
          <w:sz w:val="22"/>
        </w:rPr>
        <w:t xml:space="preserve"> </w:t>
      </w:r>
      <w:r>
        <w:rPr>
          <w:sz w:val="22"/>
        </w:rPr>
        <w:t>G</w:t>
      </w:r>
      <w:r w:rsidRPr="00635031">
        <w:rPr>
          <w:sz w:val="22"/>
        </w:rPr>
        <w:t>rades</w:t>
      </w:r>
      <w:r w:rsidRPr="005F7D76">
        <w:rPr>
          <w:sz w:val="22"/>
        </w:rPr>
        <w:t xml:space="preserve"> </w:t>
      </w:r>
      <w:r>
        <w:rPr>
          <w:sz w:val="22"/>
        </w:rPr>
        <w:t xml:space="preserve">in </w:t>
      </w:r>
      <w:r w:rsidRPr="00635031">
        <w:rPr>
          <w:sz w:val="22"/>
        </w:rPr>
        <w:t>course</w:t>
      </w:r>
      <w:r>
        <w:rPr>
          <w:sz w:val="22"/>
        </w:rPr>
        <w:t>s</w:t>
      </w:r>
      <w:r w:rsidRPr="00635031">
        <w:rPr>
          <w:sz w:val="22"/>
        </w:rPr>
        <w:t xml:space="preserve">. </w:t>
      </w:r>
    </w:p>
    <w:p w:rsidR="005F7D76" w:rsidRDefault="005F7D76" w:rsidP="00303B1D">
      <w:pPr>
        <w:jc w:val="both"/>
        <w:rPr>
          <w:i/>
          <w:sz w:val="22"/>
        </w:rPr>
      </w:pPr>
      <w:r>
        <w:rPr>
          <w:sz w:val="22"/>
        </w:rPr>
        <w:t>The NEOMED</w:t>
      </w:r>
      <w:r w:rsidRPr="00635031">
        <w:rPr>
          <w:sz w:val="22"/>
        </w:rPr>
        <w:t xml:space="preserve"> College of Medicine adheres to </w:t>
      </w:r>
      <w:r>
        <w:rPr>
          <w:sz w:val="22"/>
        </w:rPr>
        <w:t>all</w:t>
      </w:r>
      <w:r w:rsidRPr="00635031">
        <w:rPr>
          <w:sz w:val="22"/>
        </w:rPr>
        <w:t xml:space="preserve"> academic policies outlined in the </w:t>
      </w:r>
      <w:r w:rsidRPr="000C5220">
        <w:rPr>
          <w:i/>
          <w:sz w:val="22"/>
        </w:rPr>
        <w:t>NEOMED Compass</w:t>
      </w:r>
      <w:r>
        <w:rPr>
          <w:i/>
          <w:sz w:val="22"/>
        </w:rPr>
        <w:t>.</w:t>
      </w:r>
    </w:p>
    <w:p w:rsidR="0022047B" w:rsidRPr="00635031" w:rsidRDefault="0022047B" w:rsidP="00303B1D">
      <w:pPr>
        <w:jc w:val="both"/>
        <w:rPr>
          <w:sz w:val="22"/>
        </w:rPr>
      </w:pPr>
      <w:r w:rsidRPr="00635031">
        <w:rPr>
          <w:sz w:val="22"/>
        </w:rPr>
        <w:t xml:space="preserve"> </w:t>
      </w:r>
    </w:p>
    <w:p w:rsidR="0022047B" w:rsidRPr="00635031" w:rsidRDefault="0022047B" w:rsidP="00303B1D">
      <w:pPr>
        <w:ind w:left="-5"/>
        <w:jc w:val="both"/>
        <w:rPr>
          <w:b/>
          <w:sz w:val="22"/>
        </w:rPr>
      </w:pPr>
      <w:r w:rsidRPr="00635031">
        <w:rPr>
          <w:b/>
          <w:sz w:val="22"/>
        </w:rPr>
        <w:t>Grade Disputes:</w:t>
      </w:r>
      <w:r w:rsidR="003F4735" w:rsidRPr="00635031">
        <w:rPr>
          <w:b/>
          <w:sz w:val="22"/>
        </w:rPr>
        <w:t xml:space="preserve">  </w:t>
      </w:r>
    </w:p>
    <w:p w:rsidR="003F4735" w:rsidRPr="00635031" w:rsidRDefault="003F4735" w:rsidP="00303B1D">
      <w:pPr>
        <w:jc w:val="both"/>
        <w:rPr>
          <w:sz w:val="22"/>
        </w:rPr>
      </w:pPr>
      <w:r w:rsidRPr="00635031">
        <w:rPr>
          <w:sz w:val="22"/>
        </w:rPr>
        <w:t xml:space="preserve">Grade disputes may only be filed when a student contends that </w:t>
      </w:r>
      <w:r w:rsidR="00B33DA7">
        <w:rPr>
          <w:sz w:val="22"/>
        </w:rPr>
        <w:t>his/her F</w:t>
      </w:r>
      <w:r w:rsidRPr="00635031">
        <w:rPr>
          <w:sz w:val="22"/>
        </w:rPr>
        <w:t xml:space="preserve">inal </w:t>
      </w:r>
      <w:r w:rsidR="00B33DA7">
        <w:rPr>
          <w:sz w:val="22"/>
        </w:rPr>
        <w:t>G</w:t>
      </w:r>
      <w:r w:rsidRPr="00635031">
        <w:rPr>
          <w:sz w:val="22"/>
        </w:rPr>
        <w:t xml:space="preserve">rade </w:t>
      </w:r>
      <w:r w:rsidR="00B33DA7">
        <w:rPr>
          <w:sz w:val="22"/>
        </w:rPr>
        <w:t>in a course as</w:t>
      </w:r>
      <w:r w:rsidR="00B33DA7" w:rsidRPr="00635031">
        <w:rPr>
          <w:sz w:val="22"/>
        </w:rPr>
        <w:t xml:space="preserve"> </w:t>
      </w:r>
      <w:r w:rsidRPr="00635031">
        <w:rPr>
          <w:sz w:val="22"/>
        </w:rPr>
        <w:t xml:space="preserve">assigned by the </w:t>
      </w:r>
      <w:r w:rsidR="00B33DA7">
        <w:rPr>
          <w:sz w:val="22"/>
        </w:rPr>
        <w:t>C</w:t>
      </w:r>
      <w:r w:rsidRPr="00635031">
        <w:rPr>
          <w:sz w:val="22"/>
        </w:rPr>
        <w:t xml:space="preserve">ourse </w:t>
      </w:r>
      <w:r w:rsidR="00B33DA7">
        <w:rPr>
          <w:sz w:val="22"/>
        </w:rPr>
        <w:t>D</w:t>
      </w:r>
      <w:r w:rsidRPr="00635031">
        <w:rPr>
          <w:sz w:val="22"/>
        </w:rPr>
        <w:t>irector is</w:t>
      </w:r>
      <w:r w:rsidR="00B33DA7">
        <w:rPr>
          <w:sz w:val="22"/>
        </w:rPr>
        <w:t xml:space="preserve"> </w:t>
      </w:r>
      <w:r w:rsidRPr="00635031">
        <w:rPr>
          <w:sz w:val="22"/>
        </w:rPr>
        <w:t>arbitrary or capricious</w:t>
      </w:r>
      <w:r w:rsidR="00B33DA7">
        <w:rPr>
          <w:sz w:val="22"/>
        </w:rPr>
        <w:t>, assigned with prejudice</w:t>
      </w:r>
      <w:r w:rsidRPr="00635031">
        <w:rPr>
          <w:sz w:val="22"/>
        </w:rPr>
        <w:t xml:space="preserve">, or </w:t>
      </w:r>
      <w:r w:rsidR="00B33DA7" w:rsidRPr="00635031">
        <w:rPr>
          <w:sz w:val="22"/>
        </w:rPr>
        <w:t>assigned in error</w:t>
      </w:r>
      <w:r w:rsidRPr="00635031">
        <w:rPr>
          <w:sz w:val="22"/>
        </w:rPr>
        <w:t xml:space="preserve">. </w:t>
      </w:r>
    </w:p>
    <w:p w:rsidR="003F4735" w:rsidRPr="00635031" w:rsidRDefault="003F4735" w:rsidP="00303B1D">
      <w:pPr>
        <w:ind w:left="720" w:hanging="360"/>
        <w:jc w:val="both"/>
        <w:rPr>
          <w:sz w:val="22"/>
        </w:rPr>
      </w:pPr>
      <w:r w:rsidRPr="00635031">
        <w:rPr>
          <w:sz w:val="22"/>
        </w:rPr>
        <w:t>(a)  “Error” implies that:</w:t>
      </w:r>
    </w:p>
    <w:p w:rsidR="003F4735" w:rsidRPr="00635031" w:rsidRDefault="003F4735" w:rsidP="00303B1D">
      <w:pPr>
        <w:pStyle w:val="ListParagraph"/>
        <w:numPr>
          <w:ilvl w:val="0"/>
          <w:numId w:val="10"/>
        </w:numPr>
        <w:ind w:left="720" w:firstLine="360"/>
        <w:jc w:val="both"/>
        <w:rPr>
          <w:sz w:val="22"/>
        </w:rPr>
      </w:pPr>
      <w:r w:rsidRPr="00635031">
        <w:rPr>
          <w:sz w:val="22"/>
        </w:rPr>
        <w:t xml:space="preserve">a grade was miscalculated; or </w:t>
      </w:r>
    </w:p>
    <w:p w:rsidR="003F4735" w:rsidRPr="00635031" w:rsidRDefault="003F4735" w:rsidP="00303B1D">
      <w:pPr>
        <w:pStyle w:val="ListParagraph"/>
        <w:numPr>
          <w:ilvl w:val="0"/>
          <w:numId w:val="10"/>
        </w:numPr>
        <w:ind w:left="720" w:firstLine="360"/>
        <w:jc w:val="both"/>
        <w:rPr>
          <w:sz w:val="22"/>
        </w:rPr>
      </w:pPr>
      <w:r w:rsidRPr="00635031">
        <w:rPr>
          <w:sz w:val="22"/>
        </w:rPr>
        <w:t>there was an error in scoring a standardized test.</w:t>
      </w:r>
    </w:p>
    <w:p w:rsidR="003F4735" w:rsidRPr="00635031" w:rsidRDefault="003F4735" w:rsidP="00303B1D">
      <w:pPr>
        <w:ind w:left="720" w:hanging="360"/>
        <w:jc w:val="both"/>
        <w:rPr>
          <w:sz w:val="22"/>
        </w:rPr>
      </w:pPr>
      <w:r w:rsidRPr="00635031">
        <w:rPr>
          <w:sz w:val="22"/>
        </w:rPr>
        <w:t xml:space="preserve">(b) “Arbitrary or capricious” and “with prejudice” implies that:  </w:t>
      </w:r>
    </w:p>
    <w:p w:rsidR="003F4735" w:rsidRPr="00635031" w:rsidRDefault="003F4735" w:rsidP="00303B1D">
      <w:pPr>
        <w:pStyle w:val="ListParagraph"/>
        <w:numPr>
          <w:ilvl w:val="0"/>
          <w:numId w:val="11"/>
        </w:numPr>
        <w:ind w:left="1440"/>
        <w:jc w:val="both"/>
        <w:rPr>
          <w:sz w:val="22"/>
        </w:rPr>
      </w:pPr>
      <w:r w:rsidRPr="00635031">
        <w:rPr>
          <w:sz w:val="22"/>
        </w:rPr>
        <w:t xml:space="preserve">The student has been assigned a grade on the basis of something other than his or her performance in the course and/or grading criteria specified in the syllabus; or </w:t>
      </w:r>
    </w:p>
    <w:p w:rsidR="003F4735" w:rsidRPr="00635031" w:rsidRDefault="003F4735" w:rsidP="00303B1D">
      <w:pPr>
        <w:pStyle w:val="ListParagraph"/>
        <w:numPr>
          <w:ilvl w:val="0"/>
          <w:numId w:val="11"/>
        </w:numPr>
        <w:ind w:left="1440"/>
        <w:jc w:val="both"/>
        <w:rPr>
          <w:sz w:val="22"/>
        </w:rPr>
      </w:pPr>
      <w:r w:rsidRPr="00635031">
        <w:rPr>
          <w:sz w:val="22"/>
        </w:rPr>
        <w:t>The student’s grade was based on nonacademic criteria, which can include politics, race, religion, gender and/or national origin; or</w:t>
      </w:r>
    </w:p>
    <w:p w:rsidR="003F4735" w:rsidRPr="00635031" w:rsidRDefault="003F4735" w:rsidP="00303B1D">
      <w:pPr>
        <w:pStyle w:val="ListParagraph"/>
        <w:numPr>
          <w:ilvl w:val="0"/>
          <w:numId w:val="11"/>
        </w:numPr>
        <w:ind w:left="1440"/>
        <w:jc w:val="both"/>
        <w:rPr>
          <w:sz w:val="22"/>
        </w:rPr>
      </w:pPr>
      <w:r w:rsidRPr="00635031">
        <w:rPr>
          <w:sz w:val="22"/>
        </w:rPr>
        <w:t xml:space="preserve">Standards used in the determination of the student’s grade are not consistent with standards applied comparably to other students in the course; or </w:t>
      </w:r>
    </w:p>
    <w:p w:rsidR="003F4735" w:rsidRPr="00635031" w:rsidRDefault="003F4735" w:rsidP="00303B1D">
      <w:pPr>
        <w:pStyle w:val="ListParagraph"/>
        <w:numPr>
          <w:ilvl w:val="0"/>
          <w:numId w:val="11"/>
        </w:numPr>
        <w:ind w:left="1440"/>
        <w:jc w:val="both"/>
        <w:rPr>
          <w:sz w:val="22"/>
        </w:rPr>
      </w:pPr>
      <w:r w:rsidRPr="00635031">
        <w:rPr>
          <w:sz w:val="22"/>
        </w:rPr>
        <w:t xml:space="preserve">The grade is based upon standards that are significant, unannounced and unreasonable departures from those documented and formally approved in the course description/syllabus distributed at the beginning of the course. </w:t>
      </w:r>
    </w:p>
    <w:p w:rsidR="003F4735" w:rsidRPr="00635031" w:rsidRDefault="003F4735" w:rsidP="00303B1D">
      <w:pPr>
        <w:jc w:val="both"/>
        <w:rPr>
          <w:sz w:val="22"/>
        </w:rPr>
      </w:pPr>
      <w:r w:rsidRPr="00635031">
        <w:rPr>
          <w:sz w:val="22"/>
        </w:rPr>
        <w:t xml:space="preserve">A grade dispute </w:t>
      </w:r>
      <w:r w:rsidR="00B33DA7">
        <w:rPr>
          <w:sz w:val="22"/>
        </w:rPr>
        <w:t xml:space="preserve">must be for legitimate disagreement and </w:t>
      </w:r>
      <w:r w:rsidRPr="00635031">
        <w:rPr>
          <w:sz w:val="22"/>
        </w:rPr>
        <w:t xml:space="preserve">is not intended for use because a student disagrees with the </w:t>
      </w:r>
      <w:r w:rsidR="00B33DA7">
        <w:rPr>
          <w:sz w:val="22"/>
        </w:rPr>
        <w:t>C</w:t>
      </w:r>
      <w:r w:rsidRPr="00635031">
        <w:rPr>
          <w:sz w:val="22"/>
        </w:rPr>
        <w:t xml:space="preserve">ourse </w:t>
      </w:r>
      <w:r w:rsidR="00B33DA7">
        <w:rPr>
          <w:sz w:val="22"/>
        </w:rPr>
        <w:t>D</w:t>
      </w:r>
      <w:r w:rsidRPr="00635031">
        <w:rPr>
          <w:sz w:val="22"/>
        </w:rPr>
        <w:t xml:space="preserve">irector’s judgement about the quality of the student’s work. Examples of disagreement could include, but are not limited to, the following: </w:t>
      </w:r>
    </w:p>
    <w:p w:rsidR="003F4735" w:rsidRPr="00635031" w:rsidRDefault="003F4735" w:rsidP="00303B1D">
      <w:pPr>
        <w:tabs>
          <w:tab w:val="left" w:pos="720"/>
        </w:tabs>
        <w:ind w:left="720" w:hanging="360"/>
        <w:jc w:val="both"/>
        <w:rPr>
          <w:sz w:val="22"/>
        </w:rPr>
      </w:pPr>
      <w:r w:rsidRPr="00635031">
        <w:rPr>
          <w:sz w:val="22"/>
        </w:rPr>
        <w:t xml:space="preserve">(a) </w:t>
      </w:r>
      <w:r w:rsidR="00B33DA7">
        <w:rPr>
          <w:sz w:val="22"/>
        </w:rPr>
        <w:t xml:space="preserve"> </w:t>
      </w:r>
      <w:r w:rsidRPr="00635031">
        <w:rPr>
          <w:sz w:val="22"/>
        </w:rPr>
        <w:t xml:space="preserve">Students were not informed of the basis for grade calculation in the syllabus, on AIMS or prior to the assignment of the grade. </w:t>
      </w:r>
    </w:p>
    <w:p w:rsidR="003F4735" w:rsidRPr="00635031" w:rsidRDefault="003F4735" w:rsidP="00303B1D">
      <w:pPr>
        <w:tabs>
          <w:tab w:val="left" w:pos="720"/>
        </w:tabs>
        <w:ind w:left="720" w:hanging="360"/>
        <w:jc w:val="both"/>
        <w:rPr>
          <w:sz w:val="22"/>
        </w:rPr>
      </w:pPr>
      <w:r w:rsidRPr="00635031">
        <w:rPr>
          <w:sz w:val="22"/>
        </w:rPr>
        <w:t xml:space="preserve">(b) </w:t>
      </w:r>
      <w:r w:rsidR="00B33DA7">
        <w:rPr>
          <w:sz w:val="22"/>
        </w:rPr>
        <w:t xml:space="preserve"> </w:t>
      </w:r>
      <w:r w:rsidRPr="00635031">
        <w:rPr>
          <w:sz w:val="22"/>
        </w:rPr>
        <w:t xml:space="preserve">The student’s grade was not calculated in accordance with the stated procedure in the syllabus, on AIMS or as provided prior to the assignment. </w:t>
      </w:r>
    </w:p>
    <w:p w:rsidR="003F4735" w:rsidRPr="00635031" w:rsidRDefault="003F4735" w:rsidP="00303B1D">
      <w:pPr>
        <w:tabs>
          <w:tab w:val="left" w:pos="720"/>
        </w:tabs>
        <w:ind w:left="720" w:hanging="360"/>
        <w:jc w:val="both"/>
        <w:rPr>
          <w:sz w:val="22"/>
        </w:rPr>
      </w:pPr>
      <w:r w:rsidRPr="00635031">
        <w:rPr>
          <w:sz w:val="22"/>
        </w:rPr>
        <w:t>(c)</w:t>
      </w:r>
      <w:r w:rsidRPr="00635031">
        <w:rPr>
          <w:sz w:val="22"/>
        </w:rPr>
        <w:tab/>
        <w:t>There was a significant and unwarranted deviation from grading procedures and course syllabi set at the beginning of the course, or a grade was assigned arbitrarily and capriciously on the basis of whim or impulse.</w:t>
      </w:r>
    </w:p>
    <w:p w:rsidR="006D7F66" w:rsidRDefault="003F4735" w:rsidP="00303B1D">
      <w:pPr>
        <w:tabs>
          <w:tab w:val="left" w:pos="720"/>
        </w:tabs>
        <w:ind w:left="720" w:hanging="360"/>
        <w:jc w:val="both"/>
        <w:rPr>
          <w:sz w:val="22"/>
        </w:rPr>
      </w:pPr>
      <w:r w:rsidRPr="00635031">
        <w:rPr>
          <w:sz w:val="22"/>
        </w:rPr>
        <w:t>(d)</w:t>
      </w:r>
      <w:r w:rsidRPr="00635031">
        <w:rPr>
          <w:sz w:val="22"/>
        </w:rPr>
        <w:tab/>
        <w:t>There was an error in the computation of the grade that was not corrected.</w:t>
      </w:r>
    </w:p>
    <w:p w:rsidR="0022047B" w:rsidRPr="00635031" w:rsidRDefault="006D7F66" w:rsidP="00931A8C">
      <w:pPr>
        <w:jc w:val="both"/>
        <w:rPr>
          <w:b/>
          <w:sz w:val="22"/>
        </w:rPr>
      </w:pPr>
      <w:r>
        <w:rPr>
          <w:sz w:val="22"/>
        </w:rPr>
        <w:br w:type="page"/>
      </w:r>
      <w:r w:rsidR="0022047B" w:rsidRPr="00635031">
        <w:rPr>
          <w:b/>
          <w:sz w:val="22"/>
        </w:rPr>
        <w:t>Northeast Ohio Medical University ~ College of Medicine</w:t>
      </w:r>
    </w:p>
    <w:p w:rsidR="0022047B" w:rsidRPr="00635031" w:rsidRDefault="0022047B" w:rsidP="00303B1D">
      <w:pPr>
        <w:shd w:val="clear" w:color="auto" w:fill="D7D7D7"/>
        <w:ind w:right="2"/>
        <w:jc w:val="both"/>
        <w:rPr>
          <w:sz w:val="22"/>
        </w:rPr>
      </w:pPr>
      <w:r w:rsidRPr="00635031">
        <w:rPr>
          <w:b/>
          <w:sz w:val="22"/>
        </w:rPr>
        <w:t xml:space="preserve">GRADE DISPUTE FORM </w:t>
      </w:r>
    </w:p>
    <w:p w:rsidR="0022047B" w:rsidRPr="00635031" w:rsidRDefault="0022047B" w:rsidP="00303B1D">
      <w:pPr>
        <w:jc w:val="both"/>
        <w:rPr>
          <w:sz w:val="22"/>
        </w:rPr>
      </w:pPr>
      <w:r w:rsidRPr="00635031">
        <w:rPr>
          <w:sz w:val="22"/>
        </w:rPr>
        <w:t xml:space="preserve"> </w:t>
      </w:r>
    </w:p>
    <w:tbl>
      <w:tblPr>
        <w:tblStyle w:val="TableGrid0"/>
        <w:tblW w:w="10190" w:type="dxa"/>
        <w:tblInd w:w="-110" w:type="dxa"/>
        <w:tblCellMar>
          <w:left w:w="106" w:type="dxa"/>
          <w:right w:w="115" w:type="dxa"/>
        </w:tblCellMar>
        <w:tblLook w:val="04A0" w:firstRow="1" w:lastRow="0" w:firstColumn="1" w:lastColumn="0" w:noHBand="0" w:noVBand="1"/>
      </w:tblPr>
      <w:tblGrid>
        <w:gridCol w:w="3993"/>
        <w:gridCol w:w="273"/>
        <w:gridCol w:w="2242"/>
        <w:gridCol w:w="773"/>
        <w:gridCol w:w="2909"/>
      </w:tblGrid>
      <w:tr w:rsidR="0022047B" w:rsidRPr="00635031" w:rsidTr="00D16259">
        <w:trPr>
          <w:trHeight w:val="432"/>
        </w:trPr>
        <w:tc>
          <w:tcPr>
            <w:tcW w:w="3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22047B" w:rsidRPr="00635031" w:rsidRDefault="0022047B" w:rsidP="00303B1D">
            <w:pPr>
              <w:ind w:left="5"/>
              <w:jc w:val="both"/>
              <w:rPr>
                <w:rFonts w:ascii="Times New Roman" w:hAnsi="Times New Roman" w:cs="Times New Roman"/>
              </w:rPr>
            </w:pPr>
            <w:r w:rsidRPr="00635031">
              <w:rPr>
                <w:rFonts w:ascii="Times New Roman" w:hAnsi="Times New Roman" w:cs="Times New Roman"/>
              </w:rPr>
              <w:t xml:space="preserve">Name: </w:t>
            </w:r>
          </w:p>
        </w:tc>
        <w:tc>
          <w:tcPr>
            <w:tcW w:w="251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22047B" w:rsidRPr="00635031" w:rsidRDefault="0022047B" w:rsidP="00303B1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68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2047B" w:rsidRPr="00635031" w:rsidRDefault="0022047B" w:rsidP="00303B1D">
            <w:pPr>
              <w:ind w:left="5"/>
              <w:jc w:val="both"/>
              <w:rPr>
                <w:rFonts w:ascii="Times New Roman" w:hAnsi="Times New Roman" w:cs="Times New Roman"/>
              </w:rPr>
            </w:pPr>
            <w:r w:rsidRPr="00635031">
              <w:rPr>
                <w:rFonts w:ascii="Times New Roman" w:hAnsi="Times New Roman" w:cs="Times New Roman"/>
              </w:rPr>
              <w:t xml:space="preserve">Student Number: </w:t>
            </w:r>
          </w:p>
        </w:tc>
      </w:tr>
      <w:tr w:rsidR="0022047B" w:rsidRPr="00635031" w:rsidTr="00D16259">
        <w:trPr>
          <w:trHeight w:val="432"/>
        </w:trPr>
        <w:tc>
          <w:tcPr>
            <w:tcW w:w="3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22047B" w:rsidRPr="00635031" w:rsidRDefault="0022047B" w:rsidP="00303B1D">
            <w:pPr>
              <w:ind w:left="5"/>
              <w:jc w:val="both"/>
              <w:rPr>
                <w:rFonts w:ascii="Times New Roman" w:hAnsi="Times New Roman" w:cs="Times New Roman"/>
              </w:rPr>
            </w:pPr>
            <w:r w:rsidRPr="00635031">
              <w:rPr>
                <w:rFonts w:ascii="Times New Roman" w:hAnsi="Times New Roman" w:cs="Times New Roman"/>
              </w:rPr>
              <w:t xml:space="preserve">Email: </w:t>
            </w:r>
          </w:p>
        </w:tc>
        <w:tc>
          <w:tcPr>
            <w:tcW w:w="251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22047B" w:rsidRPr="00635031" w:rsidRDefault="0022047B" w:rsidP="00303B1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68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22047B" w:rsidRPr="00635031" w:rsidRDefault="0022047B" w:rsidP="00303B1D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2047B" w:rsidRPr="00635031" w:rsidTr="00D16259">
        <w:trPr>
          <w:trHeight w:val="432"/>
        </w:trPr>
        <w:tc>
          <w:tcPr>
            <w:tcW w:w="3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2047B" w:rsidRPr="00635031" w:rsidRDefault="0022047B" w:rsidP="00303B1D">
            <w:pPr>
              <w:ind w:left="5"/>
              <w:jc w:val="both"/>
              <w:rPr>
                <w:rFonts w:ascii="Times New Roman" w:hAnsi="Times New Roman" w:cs="Times New Roman"/>
              </w:rPr>
            </w:pPr>
            <w:r w:rsidRPr="00635031">
              <w:rPr>
                <w:rFonts w:ascii="Times New Roman" w:hAnsi="Times New Roman" w:cs="Times New Roman"/>
              </w:rPr>
              <w:t xml:space="preserve">Course Number: </w:t>
            </w:r>
          </w:p>
        </w:tc>
        <w:tc>
          <w:tcPr>
            <w:tcW w:w="251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22047B" w:rsidRPr="00635031" w:rsidRDefault="0022047B" w:rsidP="00303B1D">
            <w:pPr>
              <w:jc w:val="both"/>
              <w:rPr>
                <w:rFonts w:ascii="Times New Roman" w:hAnsi="Times New Roman" w:cs="Times New Roman"/>
              </w:rPr>
            </w:pPr>
            <w:r w:rsidRPr="00635031">
              <w:rPr>
                <w:rFonts w:ascii="Times New Roman" w:hAnsi="Times New Roman" w:cs="Times New Roman"/>
              </w:rPr>
              <w:t>Course Name:</w:t>
            </w:r>
          </w:p>
        </w:tc>
        <w:tc>
          <w:tcPr>
            <w:tcW w:w="368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22047B" w:rsidRPr="00635031" w:rsidRDefault="0022047B" w:rsidP="00303B1D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2047B" w:rsidRPr="00635031" w:rsidTr="00D16259">
        <w:trPr>
          <w:trHeight w:val="432"/>
        </w:trPr>
        <w:tc>
          <w:tcPr>
            <w:tcW w:w="3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22047B" w:rsidRPr="00635031" w:rsidRDefault="0022047B" w:rsidP="00303B1D">
            <w:pPr>
              <w:ind w:left="5"/>
              <w:jc w:val="both"/>
              <w:rPr>
                <w:rFonts w:ascii="Times New Roman" w:hAnsi="Times New Roman" w:cs="Times New Roman"/>
              </w:rPr>
            </w:pPr>
            <w:r w:rsidRPr="00635031">
              <w:rPr>
                <w:rFonts w:ascii="Times New Roman" w:hAnsi="Times New Roman" w:cs="Times New Roman"/>
              </w:rPr>
              <w:t>Course Director:</w:t>
            </w:r>
          </w:p>
        </w:tc>
        <w:tc>
          <w:tcPr>
            <w:tcW w:w="251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22047B" w:rsidRPr="00635031" w:rsidRDefault="0022047B" w:rsidP="00303B1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68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22047B" w:rsidRPr="00635031" w:rsidRDefault="0022047B" w:rsidP="00303B1D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2047B" w:rsidRPr="00635031" w:rsidTr="008C6DE8">
        <w:trPr>
          <w:trHeight w:val="432"/>
        </w:trPr>
        <w:tc>
          <w:tcPr>
            <w:tcW w:w="3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22047B" w:rsidRPr="00635031" w:rsidRDefault="0022047B" w:rsidP="00303B1D">
            <w:pPr>
              <w:ind w:left="5"/>
              <w:jc w:val="both"/>
              <w:rPr>
                <w:rFonts w:ascii="Times New Roman" w:hAnsi="Times New Roman" w:cs="Times New Roman"/>
              </w:rPr>
            </w:pPr>
            <w:r w:rsidRPr="00635031">
              <w:rPr>
                <w:rFonts w:ascii="Times New Roman" w:hAnsi="Times New Roman" w:cs="Times New Roman"/>
              </w:rPr>
              <w:t xml:space="preserve">Semester and Year Taken: </w:t>
            </w:r>
          </w:p>
        </w:tc>
        <w:tc>
          <w:tcPr>
            <w:tcW w:w="27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22047B" w:rsidRPr="00635031" w:rsidRDefault="0022047B" w:rsidP="00303B1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22047B" w:rsidRPr="00635031" w:rsidRDefault="008C6DE8" w:rsidP="00303B1D">
            <w:pPr>
              <w:ind w:left="5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Final </w:t>
            </w:r>
            <w:r w:rsidR="0022047B" w:rsidRPr="00635031">
              <w:rPr>
                <w:rFonts w:ascii="Times New Roman" w:hAnsi="Times New Roman" w:cs="Times New Roman"/>
              </w:rPr>
              <w:t xml:space="preserve">Grade Received: </w:t>
            </w:r>
          </w:p>
        </w:tc>
        <w:tc>
          <w:tcPr>
            <w:tcW w:w="77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22047B" w:rsidRPr="00635031" w:rsidRDefault="0022047B" w:rsidP="00303B1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2047B" w:rsidRPr="00635031" w:rsidRDefault="008C6DE8" w:rsidP="00303B1D">
            <w:pPr>
              <w:ind w:left="5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Final </w:t>
            </w:r>
            <w:r w:rsidR="0022047B" w:rsidRPr="00635031">
              <w:rPr>
                <w:rFonts w:ascii="Times New Roman" w:hAnsi="Times New Roman" w:cs="Times New Roman"/>
              </w:rPr>
              <w:t xml:space="preserve">Grade Requested: </w:t>
            </w:r>
          </w:p>
        </w:tc>
      </w:tr>
      <w:tr w:rsidR="0022047B" w:rsidRPr="00635031" w:rsidTr="00D16259">
        <w:trPr>
          <w:trHeight w:val="432"/>
        </w:trPr>
        <w:tc>
          <w:tcPr>
            <w:tcW w:w="3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22047B" w:rsidRPr="00635031" w:rsidRDefault="0022047B" w:rsidP="00303B1D">
            <w:pPr>
              <w:ind w:left="5"/>
              <w:jc w:val="both"/>
              <w:rPr>
                <w:rFonts w:ascii="Times New Roman" w:hAnsi="Times New Roman" w:cs="Times New Roman"/>
              </w:rPr>
            </w:pPr>
            <w:r w:rsidRPr="00635031">
              <w:rPr>
                <w:rFonts w:ascii="Times New Roman" w:hAnsi="Times New Roman" w:cs="Times New Roman"/>
              </w:rPr>
              <w:t xml:space="preserve">Date </w:t>
            </w:r>
            <w:r w:rsidR="008C6DE8">
              <w:rPr>
                <w:rFonts w:ascii="Times New Roman" w:hAnsi="Times New Roman" w:cs="Times New Roman"/>
              </w:rPr>
              <w:t xml:space="preserve">Final </w:t>
            </w:r>
            <w:r w:rsidRPr="00635031">
              <w:rPr>
                <w:rFonts w:ascii="Times New Roman" w:hAnsi="Times New Roman" w:cs="Times New Roman"/>
              </w:rPr>
              <w:t>Grade Posted:</w:t>
            </w:r>
          </w:p>
        </w:tc>
        <w:tc>
          <w:tcPr>
            <w:tcW w:w="27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</w:tcPr>
          <w:p w:rsidR="0022047B" w:rsidRPr="00635031" w:rsidRDefault="0022047B" w:rsidP="00303B1D">
            <w:pPr>
              <w:ind w:left="5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92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22047B" w:rsidRPr="00635031" w:rsidRDefault="0022047B" w:rsidP="00303B1D">
            <w:pPr>
              <w:ind w:left="5"/>
              <w:jc w:val="both"/>
              <w:rPr>
                <w:rFonts w:ascii="Times New Roman" w:hAnsi="Times New Roman" w:cs="Times New Roman"/>
              </w:rPr>
            </w:pPr>
            <w:r w:rsidRPr="00635031">
              <w:rPr>
                <w:rFonts w:ascii="Times New Roman" w:hAnsi="Times New Roman" w:cs="Times New Roman"/>
              </w:rPr>
              <w:t>Date of Discussion with Course Director:</w:t>
            </w:r>
          </w:p>
        </w:tc>
      </w:tr>
    </w:tbl>
    <w:p w:rsidR="0022047B" w:rsidRPr="00635031" w:rsidRDefault="0022047B" w:rsidP="00303B1D">
      <w:pPr>
        <w:jc w:val="both"/>
        <w:rPr>
          <w:sz w:val="22"/>
        </w:rPr>
      </w:pPr>
      <w:r w:rsidRPr="00635031">
        <w:rPr>
          <w:sz w:val="22"/>
        </w:rPr>
        <w:t xml:space="preserve"> </w:t>
      </w:r>
    </w:p>
    <w:p w:rsidR="0022047B" w:rsidRPr="00635031" w:rsidRDefault="0022047B" w:rsidP="00303B1D">
      <w:pPr>
        <w:jc w:val="both"/>
        <w:rPr>
          <w:sz w:val="22"/>
        </w:rPr>
      </w:pPr>
      <w:r w:rsidRPr="00635031">
        <w:rPr>
          <w:sz w:val="22"/>
        </w:rPr>
        <w:t>Disputes will be considered by the Associate Dean</w:t>
      </w:r>
      <w:r w:rsidR="008927D8" w:rsidRPr="00635031">
        <w:rPr>
          <w:sz w:val="22"/>
        </w:rPr>
        <w:t xml:space="preserve"> </w:t>
      </w:r>
      <w:r w:rsidR="00C72B34">
        <w:rPr>
          <w:sz w:val="22"/>
        </w:rPr>
        <w:t xml:space="preserve">of Medical Education </w:t>
      </w:r>
      <w:r w:rsidR="008927D8" w:rsidRPr="00635031">
        <w:rPr>
          <w:sz w:val="22"/>
        </w:rPr>
        <w:t xml:space="preserve">and the appointed ad hoc Grade Dispute Committee </w:t>
      </w:r>
      <w:r w:rsidRPr="00635031">
        <w:rPr>
          <w:sz w:val="22"/>
        </w:rPr>
        <w:t>only when they meet one or more of the following criteria. Please indicate which of the following criteria is</w:t>
      </w:r>
      <w:r w:rsidR="00B20796">
        <w:rPr>
          <w:sz w:val="22"/>
        </w:rPr>
        <w:t>/are</w:t>
      </w:r>
      <w:r w:rsidRPr="00635031">
        <w:rPr>
          <w:sz w:val="22"/>
        </w:rPr>
        <w:t xml:space="preserve"> being used as the basis for the dispute: (check all that apply) </w:t>
      </w:r>
    </w:p>
    <w:p w:rsidR="0022047B" w:rsidRPr="00635031" w:rsidRDefault="00761095" w:rsidP="00303B1D">
      <w:pPr>
        <w:tabs>
          <w:tab w:val="left" w:pos="720"/>
        </w:tabs>
        <w:ind w:left="720" w:hanging="360"/>
        <w:jc w:val="both"/>
        <w:rPr>
          <w:sz w:val="22"/>
        </w:rPr>
      </w:pPr>
      <w:sdt>
        <w:sdtPr>
          <w:rPr>
            <w:sz w:val="22"/>
          </w:rPr>
          <w:id w:val="-3787823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047B" w:rsidRPr="00635031"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="0022047B" w:rsidRPr="00635031">
        <w:rPr>
          <w:sz w:val="22"/>
        </w:rPr>
        <w:t xml:space="preserve">  Course director failed to inform students of the basis for the grade calculation. </w:t>
      </w:r>
    </w:p>
    <w:p w:rsidR="0022047B" w:rsidRPr="00635031" w:rsidRDefault="00761095" w:rsidP="00303B1D">
      <w:pPr>
        <w:tabs>
          <w:tab w:val="left" w:pos="720"/>
        </w:tabs>
        <w:ind w:left="720" w:hanging="360"/>
        <w:jc w:val="both"/>
        <w:rPr>
          <w:sz w:val="22"/>
        </w:rPr>
      </w:pPr>
      <w:sdt>
        <w:sdtPr>
          <w:rPr>
            <w:sz w:val="22"/>
          </w:rPr>
          <w:id w:val="7019854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047B" w:rsidRPr="00635031">
            <w:rPr>
              <w:rFonts w:ascii="MS Gothic" w:eastAsia="MS Gothic" w:hint="eastAsia"/>
              <w:sz w:val="22"/>
            </w:rPr>
            <w:t>☐</w:t>
          </w:r>
        </w:sdtContent>
      </w:sdt>
      <w:r w:rsidR="0022047B" w:rsidRPr="00635031">
        <w:rPr>
          <w:sz w:val="22"/>
        </w:rPr>
        <w:t xml:space="preserve">  Course director violated the terms of the syllabus. </w:t>
      </w:r>
    </w:p>
    <w:p w:rsidR="0022047B" w:rsidRPr="00635031" w:rsidRDefault="00761095" w:rsidP="00303B1D">
      <w:pPr>
        <w:tabs>
          <w:tab w:val="left" w:pos="720"/>
        </w:tabs>
        <w:ind w:left="720" w:hanging="360"/>
        <w:jc w:val="both"/>
        <w:rPr>
          <w:sz w:val="22"/>
        </w:rPr>
      </w:pPr>
      <w:sdt>
        <w:sdtPr>
          <w:rPr>
            <w:sz w:val="22"/>
          </w:rPr>
          <w:id w:val="9068816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047B" w:rsidRPr="00635031"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="0022047B" w:rsidRPr="00635031">
        <w:rPr>
          <w:sz w:val="22"/>
        </w:rPr>
        <w:t xml:space="preserve">  Course director made an error in calculating or recording a grade. </w:t>
      </w:r>
    </w:p>
    <w:p w:rsidR="0022047B" w:rsidRPr="00635031" w:rsidRDefault="00761095" w:rsidP="00303B1D">
      <w:pPr>
        <w:tabs>
          <w:tab w:val="left" w:pos="720"/>
        </w:tabs>
        <w:ind w:left="720" w:hanging="360"/>
        <w:jc w:val="both"/>
        <w:rPr>
          <w:sz w:val="22"/>
        </w:rPr>
      </w:pPr>
      <w:sdt>
        <w:sdtPr>
          <w:rPr>
            <w:sz w:val="22"/>
          </w:rPr>
          <w:id w:val="-15660928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047B" w:rsidRPr="00635031"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="0022047B" w:rsidRPr="00635031">
        <w:rPr>
          <w:sz w:val="22"/>
        </w:rPr>
        <w:t xml:space="preserve">  Course director violated a university policy when he/she gave </w:t>
      </w:r>
      <w:r w:rsidR="0086043E">
        <w:rPr>
          <w:sz w:val="22"/>
        </w:rPr>
        <w:t>assignments, administered exams</w:t>
      </w:r>
      <w:r w:rsidR="0022047B" w:rsidRPr="00635031">
        <w:rPr>
          <w:sz w:val="22"/>
        </w:rPr>
        <w:t xml:space="preserve"> or assigned grades. </w:t>
      </w:r>
    </w:p>
    <w:p w:rsidR="0022047B" w:rsidRPr="00635031" w:rsidRDefault="00761095" w:rsidP="00303B1D">
      <w:pPr>
        <w:tabs>
          <w:tab w:val="left" w:pos="720"/>
        </w:tabs>
        <w:ind w:left="720" w:hanging="360"/>
        <w:jc w:val="both"/>
        <w:rPr>
          <w:sz w:val="22"/>
        </w:rPr>
      </w:pPr>
      <w:sdt>
        <w:sdtPr>
          <w:rPr>
            <w:sz w:val="22"/>
          </w:rPr>
          <w:id w:val="-4854734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047B" w:rsidRPr="00635031"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="0022047B" w:rsidRPr="00635031">
        <w:rPr>
          <w:sz w:val="22"/>
        </w:rPr>
        <w:t xml:space="preserve">  Course director assigned the grade in an arbitrary or capricious manner. </w:t>
      </w:r>
    </w:p>
    <w:p w:rsidR="0022047B" w:rsidRPr="00635031" w:rsidRDefault="0022047B" w:rsidP="00303B1D">
      <w:pPr>
        <w:tabs>
          <w:tab w:val="left" w:pos="720"/>
        </w:tabs>
        <w:ind w:left="10" w:hanging="10"/>
        <w:jc w:val="both"/>
        <w:rPr>
          <w:sz w:val="22"/>
        </w:rPr>
      </w:pPr>
      <w:r w:rsidRPr="00635031">
        <w:rPr>
          <w:sz w:val="22"/>
        </w:rPr>
        <w:t xml:space="preserve"> </w:t>
      </w:r>
    </w:p>
    <w:p w:rsidR="0022047B" w:rsidRPr="00635031" w:rsidRDefault="0022047B" w:rsidP="00303B1D">
      <w:pPr>
        <w:jc w:val="both"/>
        <w:rPr>
          <w:sz w:val="22"/>
        </w:rPr>
      </w:pPr>
      <w:r w:rsidRPr="00635031">
        <w:rPr>
          <w:sz w:val="22"/>
        </w:rPr>
        <w:t xml:space="preserve">Attach the required following supporting documentation (unless otherwise noted): </w:t>
      </w:r>
    </w:p>
    <w:p w:rsidR="0022047B" w:rsidRPr="00635031" w:rsidRDefault="0022047B" w:rsidP="00303B1D">
      <w:pPr>
        <w:pStyle w:val="ListParagraph"/>
        <w:numPr>
          <w:ilvl w:val="0"/>
          <w:numId w:val="5"/>
        </w:numPr>
        <w:ind w:hanging="10"/>
        <w:jc w:val="both"/>
        <w:rPr>
          <w:sz w:val="22"/>
        </w:rPr>
      </w:pPr>
      <w:r w:rsidRPr="00635031">
        <w:rPr>
          <w:sz w:val="22"/>
        </w:rPr>
        <w:t xml:space="preserve">Explanation of what occurred and how the criteria checked above applies to the situation </w:t>
      </w:r>
    </w:p>
    <w:p w:rsidR="00163CDA" w:rsidRPr="00635031" w:rsidRDefault="00163CDA" w:rsidP="00303B1D">
      <w:pPr>
        <w:pStyle w:val="ListParagraph"/>
        <w:numPr>
          <w:ilvl w:val="0"/>
          <w:numId w:val="5"/>
        </w:numPr>
        <w:ind w:hanging="10"/>
        <w:jc w:val="both"/>
        <w:rPr>
          <w:sz w:val="22"/>
        </w:rPr>
      </w:pPr>
      <w:r w:rsidRPr="00635031">
        <w:rPr>
          <w:sz w:val="22"/>
        </w:rPr>
        <w:t>Response correspondence from the course director</w:t>
      </w:r>
    </w:p>
    <w:p w:rsidR="0022047B" w:rsidRPr="00635031" w:rsidRDefault="0022047B" w:rsidP="00303B1D">
      <w:pPr>
        <w:pStyle w:val="ListParagraph"/>
        <w:numPr>
          <w:ilvl w:val="0"/>
          <w:numId w:val="5"/>
        </w:numPr>
        <w:ind w:hanging="10"/>
        <w:jc w:val="both"/>
        <w:rPr>
          <w:sz w:val="22"/>
        </w:rPr>
      </w:pPr>
      <w:r w:rsidRPr="00635031">
        <w:rPr>
          <w:sz w:val="22"/>
        </w:rPr>
        <w:t xml:space="preserve">Course syllabus </w:t>
      </w:r>
    </w:p>
    <w:p w:rsidR="0022047B" w:rsidRPr="00635031" w:rsidRDefault="0022047B" w:rsidP="00303B1D">
      <w:pPr>
        <w:pStyle w:val="ListParagraph"/>
        <w:numPr>
          <w:ilvl w:val="0"/>
          <w:numId w:val="5"/>
        </w:numPr>
        <w:ind w:hanging="10"/>
        <w:jc w:val="both"/>
        <w:rPr>
          <w:sz w:val="22"/>
        </w:rPr>
      </w:pPr>
      <w:r w:rsidRPr="00635031">
        <w:rPr>
          <w:sz w:val="22"/>
        </w:rPr>
        <w:t xml:space="preserve">Timeline of events relevant to the appeal </w:t>
      </w:r>
    </w:p>
    <w:p w:rsidR="0022047B" w:rsidRPr="00635031" w:rsidRDefault="0022047B" w:rsidP="00303B1D">
      <w:pPr>
        <w:pStyle w:val="ListParagraph"/>
        <w:numPr>
          <w:ilvl w:val="0"/>
          <w:numId w:val="5"/>
        </w:numPr>
        <w:ind w:hanging="10"/>
        <w:jc w:val="both"/>
        <w:rPr>
          <w:sz w:val="22"/>
        </w:rPr>
      </w:pPr>
      <w:r w:rsidRPr="00635031">
        <w:rPr>
          <w:sz w:val="22"/>
        </w:rPr>
        <w:t xml:space="preserve">Assignment or exam in question (if applicable) </w:t>
      </w:r>
    </w:p>
    <w:p w:rsidR="0022047B" w:rsidRPr="00635031" w:rsidRDefault="0022047B" w:rsidP="00303B1D">
      <w:pPr>
        <w:pStyle w:val="ListParagraph"/>
        <w:numPr>
          <w:ilvl w:val="0"/>
          <w:numId w:val="5"/>
        </w:numPr>
        <w:ind w:hanging="10"/>
        <w:jc w:val="both"/>
        <w:rPr>
          <w:sz w:val="22"/>
        </w:rPr>
      </w:pPr>
      <w:r w:rsidRPr="00635031">
        <w:rPr>
          <w:sz w:val="22"/>
        </w:rPr>
        <w:t xml:space="preserve">Correspondence with instructor (if applicable) </w:t>
      </w:r>
    </w:p>
    <w:p w:rsidR="0022047B" w:rsidRPr="00635031" w:rsidRDefault="0022047B" w:rsidP="00303B1D">
      <w:pPr>
        <w:pStyle w:val="ListParagraph"/>
        <w:numPr>
          <w:ilvl w:val="0"/>
          <w:numId w:val="5"/>
        </w:numPr>
        <w:ind w:left="720" w:hanging="198"/>
        <w:jc w:val="both"/>
        <w:rPr>
          <w:sz w:val="22"/>
        </w:rPr>
      </w:pPr>
      <w:r w:rsidRPr="00635031">
        <w:rPr>
          <w:sz w:val="22"/>
        </w:rPr>
        <w:t>Any other documentation supporting the dispute (information from course director if in final dispute stage)</w:t>
      </w:r>
    </w:p>
    <w:p w:rsidR="0022047B" w:rsidRPr="00635031" w:rsidRDefault="0022047B" w:rsidP="00303B1D">
      <w:pPr>
        <w:jc w:val="both"/>
        <w:rPr>
          <w:sz w:val="22"/>
        </w:rPr>
      </w:pPr>
      <w:r w:rsidRPr="00635031">
        <w:rPr>
          <w:sz w:val="22"/>
        </w:rPr>
        <w:t xml:space="preserve"> </w:t>
      </w:r>
    </w:p>
    <w:p w:rsidR="0022047B" w:rsidRPr="00635031" w:rsidRDefault="0022047B" w:rsidP="00303B1D">
      <w:pPr>
        <w:jc w:val="both"/>
        <w:rPr>
          <w:sz w:val="22"/>
        </w:rPr>
      </w:pPr>
      <w:r w:rsidRPr="00635031">
        <w:rPr>
          <w:sz w:val="22"/>
        </w:rPr>
        <w:t>I declare that the information on this form</w:t>
      </w:r>
      <w:r w:rsidR="0086043E">
        <w:rPr>
          <w:sz w:val="22"/>
        </w:rPr>
        <w:t>,</w:t>
      </w:r>
      <w:r w:rsidRPr="00635031">
        <w:rPr>
          <w:sz w:val="22"/>
        </w:rPr>
        <w:t xml:space="preserve"> and all supporting documentation</w:t>
      </w:r>
      <w:r w:rsidR="0086043E">
        <w:rPr>
          <w:sz w:val="22"/>
        </w:rPr>
        <w:t>,</w:t>
      </w:r>
      <w:r w:rsidRPr="00635031">
        <w:rPr>
          <w:sz w:val="22"/>
        </w:rPr>
        <w:t xml:space="preserve"> is true, correct and complete to the best of my knowledge and belief. I also understand that purposeful misrepresentation of my situation constitutes scholastic dishonesty and may make me subject to disciplinary action. </w:t>
      </w:r>
    </w:p>
    <w:p w:rsidR="00C72B34" w:rsidRPr="00635031" w:rsidRDefault="0022047B" w:rsidP="00303B1D">
      <w:pPr>
        <w:jc w:val="both"/>
        <w:rPr>
          <w:sz w:val="22"/>
        </w:rPr>
      </w:pPr>
      <w:r w:rsidRPr="00635031">
        <w:rPr>
          <w:sz w:val="22"/>
        </w:rPr>
        <w:t xml:space="preserve"> </w:t>
      </w:r>
    </w:p>
    <w:p w:rsidR="0022047B" w:rsidRPr="00635031" w:rsidRDefault="0022047B" w:rsidP="00303B1D">
      <w:pPr>
        <w:jc w:val="both"/>
        <w:rPr>
          <w:sz w:val="22"/>
        </w:rPr>
      </w:pPr>
      <w:r w:rsidRPr="00635031">
        <w:rPr>
          <w:sz w:val="22"/>
        </w:rPr>
        <w:t xml:space="preserve"> ________________________________________ </w:t>
      </w:r>
      <w:r w:rsidRPr="00635031">
        <w:rPr>
          <w:sz w:val="22"/>
        </w:rPr>
        <w:tab/>
        <w:t xml:space="preserve"> </w:t>
      </w:r>
      <w:r w:rsidRPr="00635031">
        <w:rPr>
          <w:sz w:val="22"/>
        </w:rPr>
        <w:tab/>
        <w:t xml:space="preserve">___________________ </w:t>
      </w:r>
    </w:p>
    <w:p w:rsidR="0022047B" w:rsidRPr="00635031" w:rsidRDefault="0022047B" w:rsidP="00303B1D">
      <w:pPr>
        <w:tabs>
          <w:tab w:val="center" w:pos="2160"/>
          <w:tab w:val="center" w:pos="2880"/>
          <w:tab w:val="center" w:pos="3600"/>
          <w:tab w:val="center" w:pos="4320"/>
          <w:tab w:val="center" w:pos="5228"/>
        </w:tabs>
        <w:jc w:val="both"/>
        <w:rPr>
          <w:sz w:val="22"/>
        </w:rPr>
      </w:pPr>
      <w:r w:rsidRPr="00635031">
        <w:rPr>
          <w:sz w:val="22"/>
        </w:rPr>
        <w:t xml:space="preserve">Student Signature </w:t>
      </w:r>
      <w:r w:rsidR="00616389">
        <w:rPr>
          <w:sz w:val="22"/>
        </w:rPr>
        <w:t>__________________________________________</w:t>
      </w:r>
      <w:r w:rsidRPr="00635031">
        <w:rPr>
          <w:sz w:val="22"/>
        </w:rPr>
        <w:tab/>
        <w:t xml:space="preserve">Date </w:t>
      </w:r>
      <w:r w:rsidR="00616389">
        <w:rPr>
          <w:sz w:val="22"/>
        </w:rPr>
        <w:t>______________________</w:t>
      </w:r>
    </w:p>
    <w:p w:rsidR="0022047B" w:rsidRPr="00635031" w:rsidRDefault="0022047B" w:rsidP="00303B1D">
      <w:pPr>
        <w:jc w:val="both"/>
        <w:rPr>
          <w:b/>
          <w:sz w:val="22"/>
        </w:rPr>
      </w:pPr>
    </w:p>
    <w:p w:rsidR="00C72B34" w:rsidRDefault="0022047B" w:rsidP="00303B1D">
      <w:pPr>
        <w:jc w:val="both"/>
        <w:rPr>
          <w:b/>
          <w:sz w:val="22"/>
        </w:rPr>
      </w:pPr>
      <w:r w:rsidRPr="00635031">
        <w:rPr>
          <w:b/>
          <w:sz w:val="22"/>
        </w:rPr>
        <w:t>Submit the completed form and required documentation to</w:t>
      </w:r>
      <w:r w:rsidR="00C72B34">
        <w:rPr>
          <w:b/>
          <w:sz w:val="22"/>
        </w:rPr>
        <w:t>:</w:t>
      </w:r>
    </w:p>
    <w:p w:rsidR="00A322D7" w:rsidRDefault="00A322D7" w:rsidP="00303B1D">
      <w:pPr>
        <w:jc w:val="both"/>
        <w:rPr>
          <w:b/>
          <w:sz w:val="22"/>
        </w:rPr>
      </w:pPr>
    </w:p>
    <w:p w:rsidR="00C72B34" w:rsidRDefault="00761095" w:rsidP="00616389">
      <w:pPr>
        <w:spacing w:line="360" w:lineRule="auto"/>
        <w:jc w:val="both"/>
        <w:rPr>
          <w:b/>
          <w:sz w:val="22"/>
        </w:rPr>
      </w:pPr>
      <w:hyperlink r:id="rId7" w:history="1">
        <w:r w:rsidR="00A322D7" w:rsidRPr="005953C9">
          <w:rPr>
            <w:rStyle w:val="Hyperlink"/>
            <w:rFonts w:cs="Times New Roman"/>
            <w:b/>
            <w:szCs w:val="24"/>
          </w:rPr>
          <w:t>M1-M2GradeDispute@neomed.edu</w:t>
        </w:r>
      </w:hyperlink>
      <w:r w:rsidR="00A322D7" w:rsidRPr="00A322D7">
        <w:rPr>
          <w:b/>
          <w:sz w:val="22"/>
        </w:rPr>
        <w:t xml:space="preserve"> </w:t>
      </w:r>
      <w:r w:rsidR="00C72B34">
        <w:rPr>
          <w:b/>
          <w:sz w:val="22"/>
        </w:rPr>
        <w:t xml:space="preserve">for </w:t>
      </w:r>
      <w:r w:rsidR="00934767">
        <w:rPr>
          <w:b/>
          <w:sz w:val="22"/>
        </w:rPr>
        <w:t xml:space="preserve">all </w:t>
      </w:r>
      <w:r w:rsidR="00C72B34">
        <w:rPr>
          <w:b/>
          <w:sz w:val="22"/>
        </w:rPr>
        <w:t>courses</w:t>
      </w:r>
      <w:r w:rsidR="00934767">
        <w:rPr>
          <w:b/>
          <w:sz w:val="22"/>
        </w:rPr>
        <w:t xml:space="preserve"> regardless of curriculum year </w:t>
      </w:r>
    </w:p>
    <w:p w:rsidR="00C72B34" w:rsidRDefault="00A322D7" w:rsidP="00616389">
      <w:pPr>
        <w:spacing w:line="360" w:lineRule="auto"/>
        <w:jc w:val="both"/>
        <w:rPr>
          <w:b/>
          <w:sz w:val="22"/>
        </w:rPr>
      </w:pPr>
      <w:r w:rsidRPr="005953C9">
        <w:rPr>
          <w:rFonts w:cs="Times New Roman"/>
          <w:b/>
          <w:szCs w:val="24"/>
        </w:rPr>
        <w:t>M3-M4GradeDispute@neomed.edu</w:t>
      </w:r>
      <w:r>
        <w:rPr>
          <w:b/>
          <w:sz w:val="22"/>
        </w:rPr>
        <w:t xml:space="preserve"> </w:t>
      </w:r>
      <w:r w:rsidR="00C72B34">
        <w:rPr>
          <w:b/>
          <w:sz w:val="22"/>
        </w:rPr>
        <w:t>for M</w:t>
      </w:r>
      <w:r w:rsidR="00A018D1">
        <w:rPr>
          <w:b/>
          <w:sz w:val="22"/>
        </w:rPr>
        <w:t>3</w:t>
      </w:r>
      <w:r w:rsidR="00C72B34">
        <w:rPr>
          <w:b/>
          <w:sz w:val="22"/>
        </w:rPr>
        <w:t xml:space="preserve"> </w:t>
      </w:r>
      <w:r w:rsidR="00934767">
        <w:rPr>
          <w:b/>
          <w:sz w:val="22"/>
        </w:rPr>
        <w:t xml:space="preserve">clerkships </w:t>
      </w:r>
      <w:r w:rsidR="00C72B34">
        <w:rPr>
          <w:b/>
          <w:sz w:val="22"/>
        </w:rPr>
        <w:t>and M</w:t>
      </w:r>
      <w:r w:rsidR="00A018D1">
        <w:rPr>
          <w:b/>
          <w:sz w:val="22"/>
        </w:rPr>
        <w:t>4</w:t>
      </w:r>
      <w:r w:rsidR="00C72B34">
        <w:rPr>
          <w:b/>
          <w:sz w:val="22"/>
        </w:rPr>
        <w:t xml:space="preserve"> </w:t>
      </w:r>
      <w:r w:rsidR="00934767">
        <w:rPr>
          <w:b/>
          <w:sz w:val="22"/>
        </w:rPr>
        <w:t xml:space="preserve">elective rotations </w:t>
      </w:r>
    </w:p>
    <w:sectPr w:rsidR="00C72B34" w:rsidSect="0088476E">
      <w:headerReference w:type="default" r:id="rId8"/>
      <w:footerReference w:type="default" r:id="rId9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61095" w:rsidRDefault="00761095" w:rsidP="00BE054B">
      <w:r>
        <w:separator/>
      </w:r>
    </w:p>
  </w:endnote>
  <w:endnote w:type="continuationSeparator" w:id="0">
    <w:p w:rsidR="00761095" w:rsidRDefault="00761095" w:rsidP="00BE05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inorHAnsi" w:hAnsiTheme="minorHAnsi" w:cstheme="minorHAnsi"/>
      </w:rPr>
      <w:id w:val="1343515813"/>
      <w:docPartObj>
        <w:docPartGallery w:val="Page Numbers (Bottom of Page)"/>
        <w:docPartUnique/>
      </w:docPartObj>
    </w:sdtPr>
    <w:sdtEndPr/>
    <w:sdtContent>
      <w:sdt>
        <w:sdtPr>
          <w:rPr>
            <w:rFonts w:asciiTheme="minorHAnsi" w:hAnsiTheme="minorHAnsi" w:cstheme="minorHAnsi"/>
          </w:rPr>
          <w:id w:val="-1669238322"/>
          <w:docPartObj>
            <w:docPartGallery w:val="Page Numbers (Top of Page)"/>
            <w:docPartUnique/>
          </w:docPartObj>
        </w:sdtPr>
        <w:sdtEndPr/>
        <w:sdtContent>
          <w:p w:rsidR="00E733FC" w:rsidRPr="00D5442A" w:rsidRDefault="00E733FC">
            <w:pPr>
              <w:pStyle w:val="Footer"/>
              <w:jc w:val="center"/>
              <w:rPr>
                <w:rFonts w:asciiTheme="minorHAnsi" w:hAnsiTheme="minorHAnsi" w:cstheme="minorHAnsi"/>
              </w:rPr>
            </w:pPr>
            <w:r w:rsidRPr="00D5442A">
              <w:rPr>
                <w:rFonts w:asciiTheme="minorHAnsi" w:hAnsiTheme="minorHAnsi" w:cstheme="minorHAnsi"/>
              </w:rPr>
              <w:t xml:space="preserve">Page </w:t>
            </w:r>
            <w:r w:rsidRPr="00D5442A">
              <w:rPr>
                <w:rFonts w:asciiTheme="minorHAnsi" w:hAnsiTheme="minorHAnsi" w:cstheme="minorHAnsi"/>
                <w:bCs/>
                <w:szCs w:val="24"/>
              </w:rPr>
              <w:fldChar w:fldCharType="begin"/>
            </w:r>
            <w:r w:rsidRPr="00D5442A">
              <w:rPr>
                <w:rFonts w:asciiTheme="minorHAnsi" w:hAnsiTheme="minorHAnsi" w:cstheme="minorHAnsi"/>
                <w:bCs/>
              </w:rPr>
              <w:instrText xml:space="preserve"> PAGE </w:instrText>
            </w:r>
            <w:r w:rsidRPr="00D5442A">
              <w:rPr>
                <w:rFonts w:asciiTheme="minorHAnsi" w:hAnsiTheme="minorHAnsi" w:cstheme="minorHAnsi"/>
                <w:bCs/>
                <w:szCs w:val="24"/>
              </w:rPr>
              <w:fldChar w:fldCharType="separate"/>
            </w:r>
            <w:r w:rsidR="003652B6">
              <w:rPr>
                <w:rFonts w:asciiTheme="minorHAnsi" w:hAnsiTheme="minorHAnsi" w:cstheme="minorHAnsi"/>
                <w:bCs/>
                <w:noProof/>
              </w:rPr>
              <w:t>3</w:t>
            </w:r>
            <w:r w:rsidRPr="00D5442A">
              <w:rPr>
                <w:rFonts w:asciiTheme="minorHAnsi" w:hAnsiTheme="minorHAnsi" w:cstheme="minorHAnsi"/>
                <w:bCs/>
                <w:szCs w:val="24"/>
              </w:rPr>
              <w:fldChar w:fldCharType="end"/>
            </w:r>
            <w:r w:rsidRPr="00D5442A">
              <w:rPr>
                <w:rFonts w:asciiTheme="minorHAnsi" w:hAnsiTheme="minorHAnsi" w:cstheme="minorHAnsi"/>
              </w:rPr>
              <w:t xml:space="preserve"> of </w:t>
            </w:r>
            <w:r w:rsidRPr="00D5442A">
              <w:rPr>
                <w:rFonts w:asciiTheme="minorHAnsi" w:hAnsiTheme="minorHAnsi" w:cstheme="minorHAnsi"/>
                <w:bCs/>
                <w:szCs w:val="24"/>
              </w:rPr>
              <w:fldChar w:fldCharType="begin"/>
            </w:r>
            <w:r w:rsidRPr="00D5442A">
              <w:rPr>
                <w:rFonts w:asciiTheme="minorHAnsi" w:hAnsiTheme="minorHAnsi" w:cstheme="minorHAnsi"/>
                <w:bCs/>
              </w:rPr>
              <w:instrText xml:space="preserve"> NUMPAGES  </w:instrText>
            </w:r>
            <w:r w:rsidRPr="00D5442A">
              <w:rPr>
                <w:rFonts w:asciiTheme="minorHAnsi" w:hAnsiTheme="minorHAnsi" w:cstheme="minorHAnsi"/>
                <w:bCs/>
                <w:szCs w:val="24"/>
              </w:rPr>
              <w:fldChar w:fldCharType="separate"/>
            </w:r>
            <w:r w:rsidR="003652B6">
              <w:rPr>
                <w:rFonts w:asciiTheme="minorHAnsi" w:hAnsiTheme="minorHAnsi" w:cstheme="minorHAnsi"/>
                <w:bCs/>
                <w:noProof/>
              </w:rPr>
              <w:t>3</w:t>
            </w:r>
            <w:r w:rsidRPr="00D5442A">
              <w:rPr>
                <w:rFonts w:asciiTheme="minorHAnsi" w:hAnsiTheme="minorHAnsi" w:cstheme="minorHAnsi"/>
                <w:bCs/>
                <w:szCs w:val="24"/>
              </w:rPr>
              <w:fldChar w:fldCharType="end"/>
            </w:r>
          </w:p>
        </w:sdtContent>
      </w:sdt>
    </w:sdtContent>
  </w:sdt>
  <w:p w:rsidR="00E733FC" w:rsidRDefault="00E733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1095" w:rsidRDefault="00761095" w:rsidP="00BE054B">
      <w:r>
        <w:separator/>
      </w:r>
    </w:p>
  </w:footnote>
  <w:footnote w:type="continuationSeparator" w:id="0">
    <w:p w:rsidR="00761095" w:rsidRDefault="00761095" w:rsidP="00BE05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413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6057"/>
      <w:gridCol w:w="3356"/>
    </w:tblGrid>
    <w:tr w:rsidR="00E733FC" w:rsidTr="00E733FC">
      <w:trPr>
        <w:trHeight w:val="890"/>
        <w:jc w:val="center"/>
      </w:trPr>
      <w:tc>
        <w:tcPr>
          <w:tcW w:w="605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:rsidR="00E733FC" w:rsidRDefault="00E733FC" w:rsidP="0088476E">
          <w:pPr>
            <w:pStyle w:val="Header"/>
          </w:pPr>
        </w:p>
        <w:p w:rsidR="00E733FC" w:rsidRPr="00C72B34" w:rsidRDefault="00C72B34" w:rsidP="00C72B34">
          <w:pPr>
            <w:rPr>
              <w:rFonts w:ascii="Calibri" w:hAnsi="Calibri" w:cs="Calibri"/>
              <w:b/>
              <w:color w:val="2F5496"/>
              <w:sz w:val="28"/>
              <w:szCs w:val="28"/>
            </w:rPr>
          </w:pPr>
          <w:r w:rsidRPr="00BC0DBC">
            <w:rPr>
              <w:rFonts w:ascii="Calibri" w:hAnsi="Calibri" w:cs="Calibri"/>
              <w:b/>
              <w:color w:val="2F5496"/>
              <w:sz w:val="28"/>
              <w:szCs w:val="28"/>
            </w:rPr>
            <w:t>NEOMED ACADEMIC POLICY</w:t>
          </w:r>
        </w:p>
      </w:tc>
      <w:tc>
        <w:tcPr>
          <w:tcW w:w="335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:rsidR="00E733FC" w:rsidRDefault="00E733FC" w:rsidP="0088476E">
          <w:pPr>
            <w:pStyle w:val="Header"/>
            <w:rPr>
              <w:sz w:val="20"/>
            </w:rPr>
          </w:pPr>
        </w:p>
        <w:p w:rsidR="00E733FC" w:rsidRPr="00BC0DBC" w:rsidRDefault="00E733FC" w:rsidP="0088476E">
          <w:pPr>
            <w:pStyle w:val="Header"/>
            <w:rPr>
              <w:rFonts w:ascii="Calibri" w:hAnsi="Calibri"/>
              <w:color w:val="2F5496"/>
              <w:sz w:val="20"/>
              <w:szCs w:val="20"/>
            </w:rPr>
          </w:pPr>
          <w:r w:rsidRPr="00BC0DBC">
            <w:rPr>
              <w:rFonts w:ascii="Calibri" w:hAnsi="Calibri" w:cs="Calibri"/>
              <w:color w:val="2F5496"/>
              <w:sz w:val="20"/>
              <w:szCs w:val="20"/>
            </w:rPr>
            <w:t>Policy No:    3349-AC</w:t>
          </w:r>
          <w:r>
            <w:rPr>
              <w:rFonts w:ascii="Calibri" w:hAnsi="Calibri" w:cs="Calibri"/>
              <w:color w:val="2F5496"/>
              <w:sz w:val="20"/>
              <w:szCs w:val="20"/>
            </w:rPr>
            <w:t>-405</w:t>
          </w:r>
        </w:p>
        <w:p w:rsidR="00E733FC" w:rsidRPr="00AC690B" w:rsidRDefault="00E733FC" w:rsidP="0088476E">
          <w:pPr>
            <w:pStyle w:val="Header"/>
            <w:rPr>
              <w:rFonts w:ascii="Calibri" w:hAnsi="Calibri"/>
              <w:color w:val="2F5496"/>
              <w:sz w:val="20"/>
              <w:szCs w:val="20"/>
            </w:rPr>
          </w:pPr>
          <w:r w:rsidRPr="00AC690B">
            <w:rPr>
              <w:rFonts w:ascii="Calibri" w:hAnsi="Calibri"/>
              <w:color w:val="2F5496"/>
              <w:sz w:val="20"/>
              <w:szCs w:val="20"/>
            </w:rPr>
            <w:t xml:space="preserve">                      </w:t>
          </w:r>
        </w:p>
        <w:p w:rsidR="00E733FC" w:rsidRPr="0055243C" w:rsidRDefault="00E733FC" w:rsidP="0088476E">
          <w:pPr>
            <w:pStyle w:val="Header"/>
            <w:jc w:val="center"/>
            <w:rPr>
              <w:rFonts w:ascii="Calibri" w:hAnsi="Calibri" w:cs="Calibri"/>
              <w:sz w:val="20"/>
              <w:szCs w:val="20"/>
            </w:rPr>
          </w:pPr>
        </w:p>
      </w:tc>
    </w:tr>
    <w:tr w:rsidR="00E733FC" w:rsidTr="00E733FC">
      <w:trPr>
        <w:trHeight w:val="440"/>
        <w:jc w:val="center"/>
      </w:trPr>
      <w:tc>
        <w:tcPr>
          <w:tcW w:w="605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:rsidR="00E733FC" w:rsidRPr="00045932" w:rsidRDefault="00E733FC" w:rsidP="0088476E">
          <w:pPr>
            <w:pStyle w:val="Header"/>
            <w:tabs>
              <w:tab w:val="left" w:pos="2205"/>
            </w:tabs>
            <w:rPr>
              <w:rFonts w:ascii="Calibri" w:hAnsi="Calibri" w:cs="Calibri"/>
              <w:color w:val="2F5496"/>
              <w:sz w:val="20"/>
              <w:szCs w:val="20"/>
            </w:rPr>
          </w:pPr>
          <w:r w:rsidRPr="00045932">
            <w:rPr>
              <w:rFonts w:ascii="Calibri" w:hAnsi="Calibri" w:cs="Calibri"/>
              <w:color w:val="2F5496"/>
              <w:sz w:val="20"/>
              <w:szCs w:val="20"/>
            </w:rPr>
            <w:t xml:space="preserve">ACADEMIC POLICY TITLE:  </w:t>
          </w:r>
        </w:p>
        <w:p w:rsidR="00E733FC" w:rsidRPr="00045932" w:rsidRDefault="00E733FC" w:rsidP="0088476E">
          <w:pPr>
            <w:pStyle w:val="Header"/>
            <w:tabs>
              <w:tab w:val="left" w:pos="2205"/>
            </w:tabs>
            <w:rPr>
              <w:rFonts w:ascii="Calibri" w:hAnsi="Calibri" w:cs="Calibri"/>
              <w:color w:val="2F5496"/>
              <w:sz w:val="20"/>
              <w:szCs w:val="20"/>
            </w:rPr>
          </w:pPr>
          <w:r w:rsidRPr="00045932">
            <w:rPr>
              <w:rFonts w:ascii="Calibri" w:hAnsi="Calibri" w:cs="Calibri"/>
              <w:color w:val="2F5496"/>
              <w:sz w:val="20"/>
              <w:szCs w:val="20"/>
            </w:rPr>
            <w:t xml:space="preserve">     </w:t>
          </w:r>
          <w:r w:rsidR="00217D26">
            <w:rPr>
              <w:rFonts w:ascii="Calibri" w:hAnsi="Calibri" w:cs="Calibri"/>
              <w:color w:val="2F5496"/>
              <w:sz w:val="20"/>
              <w:szCs w:val="20"/>
            </w:rPr>
            <w:t xml:space="preserve">College of Medicine </w:t>
          </w:r>
          <w:r>
            <w:rPr>
              <w:rFonts w:ascii="Calibri" w:hAnsi="Calibri" w:cs="Calibri"/>
              <w:color w:val="2F5496"/>
              <w:sz w:val="20"/>
              <w:szCs w:val="20"/>
            </w:rPr>
            <w:t>Grade Dispute</w:t>
          </w:r>
        </w:p>
      </w:tc>
      <w:tc>
        <w:tcPr>
          <w:tcW w:w="335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:rsidR="00E733FC" w:rsidRDefault="00E733FC" w:rsidP="0088476E">
          <w:pPr>
            <w:pStyle w:val="Header"/>
            <w:rPr>
              <w:rFonts w:ascii="Calibri" w:hAnsi="Calibri" w:cs="Calibri"/>
              <w:color w:val="2F5496"/>
              <w:sz w:val="20"/>
              <w:szCs w:val="20"/>
            </w:rPr>
          </w:pPr>
          <w:r w:rsidRPr="00045932">
            <w:rPr>
              <w:rFonts w:ascii="Calibri" w:hAnsi="Calibri" w:cs="Calibri"/>
              <w:color w:val="2F5496"/>
              <w:sz w:val="20"/>
              <w:szCs w:val="20"/>
            </w:rPr>
            <w:t>EFFECTIVE DATE</w:t>
          </w:r>
          <w:r>
            <w:rPr>
              <w:rFonts w:ascii="Calibri" w:hAnsi="Calibri" w:cs="Calibri"/>
              <w:color w:val="2F5496"/>
              <w:sz w:val="20"/>
              <w:szCs w:val="20"/>
            </w:rPr>
            <w:t>:</w:t>
          </w:r>
        </w:p>
        <w:p w:rsidR="00F35919" w:rsidRDefault="00E733FC" w:rsidP="0088476E">
          <w:pPr>
            <w:pStyle w:val="Header"/>
            <w:rPr>
              <w:rFonts w:ascii="Calibri" w:hAnsi="Calibri" w:cs="Calibri"/>
              <w:color w:val="2F5496"/>
              <w:sz w:val="20"/>
              <w:szCs w:val="20"/>
            </w:rPr>
          </w:pPr>
          <w:r>
            <w:rPr>
              <w:rFonts w:ascii="Calibri" w:hAnsi="Calibri" w:cs="Calibri"/>
              <w:color w:val="2F5496"/>
              <w:sz w:val="20"/>
              <w:szCs w:val="20"/>
            </w:rPr>
            <w:t>08/01/2016</w:t>
          </w:r>
        </w:p>
        <w:p w:rsidR="00E733FC" w:rsidRPr="00045932" w:rsidRDefault="00F35919" w:rsidP="0088476E">
          <w:pPr>
            <w:pStyle w:val="Header"/>
            <w:rPr>
              <w:rFonts w:ascii="Calibri" w:hAnsi="Calibri" w:cs="Calibri"/>
              <w:color w:val="2F5496"/>
              <w:sz w:val="20"/>
              <w:szCs w:val="20"/>
            </w:rPr>
          </w:pPr>
          <w:r>
            <w:rPr>
              <w:rFonts w:ascii="Calibri" w:hAnsi="Calibri" w:cs="Calibri"/>
              <w:color w:val="2F5496"/>
              <w:sz w:val="20"/>
              <w:szCs w:val="20"/>
            </w:rPr>
            <w:t xml:space="preserve">7/11/2017 rev.  </w:t>
          </w:r>
          <w:r w:rsidR="00AC6C68">
            <w:rPr>
              <w:rFonts w:ascii="Calibri" w:hAnsi="Calibri" w:cs="Calibri"/>
              <w:color w:val="2F5496"/>
              <w:sz w:val="20"/>
              <w:szCs w:val="20"/>
            </w:rPr>
            <w:t>(Updated 7/24/2019)</w:t>
          </w:r>
          <w:r w:rsidR="00E733FC" w:rsidRPr="00045932">
            <w:rPr>
              <w:rFonts w:ascii="Calibri" w:hAnsi="Calibri" w:cs="Calibri"/>
              <w:color w:val="2F5496"/>
              <w:sz w:val="20"/>
              <w:szCs w:val="20"/>
            </w:rPr>
            <w:t xml:space="preserve"> </w:t>
          </w:r>
        </w:p>
      </w:tc>
    </w:tr>
    <w:tr w:rsidR="00E733FC" w:rsidTr="00E733FC">
      <w:trPr>
        <w:trHeight w:val="440"/>
        <w:jc w:val="center"/>
      </w:trPr>
      <w:tc>
        <w:tcPr>
          <w:tcW w:w="605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:rsidR="00E733FC" w:rsidRDefault="00E733FC" w:rsidP="0088476E">
          <w:pPr>
            <w:pStyle w:val="Header"/>
            <w:rPr>
              <w:rFonts w:ascii="Calibri" w:hAnsi="Calibri" w:cs="Calibri"/>
              <w:color w:val="2F5496"/>
              <w:sz w:val="20"/>
              <w:szCs w:val="20"/>
            </w:rPr>
          </w:pPr>
          <w:r w:rsidRPr="00BC0DBC">
            <w:rPr>
              <w:rFonts w:ascii="Calibri" w:hAnsi="Calibri" w:cs="Calibri"/>
              <w:color w:val="2F5496"/>
              <w:sz w:val="20"/>
              <w:szCs w:val="20"/>
            </w:rPr>
            <w:t>RESPONSIBLE DEPARTMENT:</w:t>
          </w:r>
        </w:p>
        <w:p w:rsidR="00E733FC" w:rsidRPr="00BC0DBC" w:rsidRDefault="00E733FC" w:rsidP="0088476E">
          <w:pPr>
            <w:pStyle w:val="Header"/>
            <w:rPr>
              <w:rFonts w:ascii="Calibri" w:hAnsi="Calibri" w:cs="Calibri"/>
              <w:color w:val="2F5496"/>
              <w:sz w:val="20"/>
              <w:szCs w:val="20"/>
            </w:rPr>
          </w:pPr>
          <w:r>
            <w:rPr>
              <w:rFonts w:ascii="Calibri" w:hAnsi="Calibri" w:cs="Calibri"/>
              <w:color w:val="2F5496"/>
              <w:sz w:val="20"/>
              <w:szCs w:val="20"/>
            </w:rPr>
            <w:t xml:space="preserve">     Office of the Dean and Medical Education, College of Medicine</w:t>
          </w:r>
        </w:p>
      </w:tc>
      <w:tc>
        <w:tcPr>
          <w:tcW w:w="335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:rsidR="00E733FC" w:rsidRDefault="00E733FC" w:rsidP="0088476E">
          <w:pPr>
            <w:pStyle w:val="Header"/>
            <w:rPr>
              <w:rFonts w:ascii="Calibri" w:hAnsi="Calibri" w:cs="Calibri"/>
              <w:color w:val="2F5496"/>
              <w:sz w:val="20"/>
            </w:rPr>
          </w:pPr>
          <w:r w:rsidRPr="00BC0DBC">
            <w:rPr>
              <w:rFonts w:ascii="Calibri" w:hAnsi="Calibri" w:cs="Calibri"/>
              <w:color w:val="2F5496"/>
              <w:sz w:val="20"/>
            </w:rPr>
            <w:t>Approval Authority:</w:t>
          </w:r>
        </w:p>
        <w:p w:rsidR="00E733FC" w:rsidRPr="00BC0DBC" w:rsidRDefault="00E733FC" w:rsidP="0088476E">
          <w:pPr>
            <w:pStyle w:val="Header"/>
            <w:ind w:left="436" w:hanging="436"/>
            <w:rPr>
              <w:rFonts w:ascii="Calibri" w:hAnsi="Calibri" w:cs="Calibri"/>
              <w:color w:val="2F5496"/>
              <w:sz w:val="20"/>
            </w:rPr>
          </w:pPr>
          <w:r>
            <w:rPr>
              <w:rFonts w:ascii="Calibri" w:hAnsi="Calibri" w:cs="Calibri"/>
              <w:color w:val="2F5496"/>
              <w:sz w:val="20"/>
            </w:rPr>
            <w:t xml:space="preserve">     Senior Associate Dean of Academic Affairs</w:t>
          </w:r>
        </w:p>
        <w:p w:rsidR="00E733FC" w:rsidRDefault="00E733FC" w:rsidP="0088476E">
          <w:pPr>
            <w:pStyle w:val="Header"/>
            <w:rPr>
              <w:rFonts w:ascii="Calibri" w:hAnsi="Calibri" w:cs="Calibri"/>
              <w:color w:val="2F5496"/>
              <w:sz w:val="20"/>
            </w:rPr>
          </w:pPr>
          <w:r w:rsidRPr="00BC0DBC">
            <w:rPr>
              <w:rFonts w:ascii="Calibri" w:hAnsi="Calibri" w:cs="Calibri"/>
              <w:color w:val="2F5496"/>
              <w:sz w:val="20"/>
            </w:rPr>
            <w:t>Responsible Office</w:t>
          </w:r>
          <w:r>
            <w:rPr>
              <w:rFonts w:ascii="Calibri" w:hAnsi="Calibri" w:cs="Calibri"/>
              <w:color w:val="2F5496"/>
              <w:sz w:val="20"/>
            </w:rPr>
            <w:t>:</w:t>
          </w:r>
        </w:p>
        <w:p w:rsidR="00E733FC" w:rsidRPr="00045932" w:rsidRDefault="00E733FC" w:rsidP="0088476E">
          <w:pPr>
            <w:pStyle w:val="Header"/>
            <w:ind w:left="436" w:hanging="436"/>
            <w:rPr>
              <w:rFonts w:ascii="Calibri" w:hAnsi="Calibri" w:cs="Calibri"/>
              <w:color w:val="2F5496"/>
              <w:sz w:val="20"/>
            </w:rPr>
          </w:pPr>
          <w:r>
            <w:rPr>
              <w:rFonts w:ascii="Calibri" w:hAnsi="Calibri" w:cs="Calibri"/>
              <w:color w:val="2F5496"/>
              <w:sz w:val="20"/>
            </w:rPr>
            <w:t xml:space="preserve">     Office of the Dean and Medical Education, College of Medicine</w:t>
          </w:r>
        </w:p>
      </w:tc>
    </w:tr>
  </w:tbl>
  <w:p w:rsidR="00E733FC" w:rsidRDefault="00E733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77080"/>
    <w:multiLevelType w:val="hybridMultilevel"/>
    <w:tmpl w:val="E0E431AA"/>
    <w:lvl w:ilvl="0" w:tplc="B65A3612">
      <w:start w:val="1"/>
      <w:numFmt w:val="bullet"/>
      <w:lvlText w:val="•"/>
      <w:lvlJc w:val="left"/>
      <w:pPr>
        <w:ind w:left="5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9400EBC">
      <w:start w:val="1"/>
      <w:numFmt w:val="bullet"/>
      <w:lvlText w:val="o"/>
      <w:lvlJc w:val="left"/>
      <w:pPr>
        <w:ind w:left="12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5425024">
      <w:start w:val="1"/>
      <w:numFmt w:val="bullet"/>
      <w:lvlText w:val="▪"/>
      <w:lvlJc w:val="left"/>
      <w:pPr>
        <w:ind w:left="19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946FC86">
      <w:start w:val="1"/>
      <w:numFmt w:val="bullet"/>
      <w:lvlText w:val="•"/>
      <w:lvlJc w:val="left"/>
      <w:pPr>
        <w:ind w:left="27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A52BAFE">
      <w:start w:val="1"/>
      <w:numFmt w:val="bullet"/>
      <w:lvlText w:val="o"/>
      <w:lvlJc w:val="left"/>
      <w:pPr>
        <w:ind w:left="34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1048236">
      <w:start w:val="1"/>
      <w:numFmt w:val="bullet"/>
      <w:lvlText w:val="▪"/>
      <w:lvlJc w:val="left"/>
      <w:pPr>
        <w:ind w:left="41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2BC5550">
      <w:start w:val="1"/>
      <w:numFmt w:val="bullet"/>
      <w:lvlText w:val="•"/>
      <w:lvlJc w:val="left"/>
      <w:pPr>
        <w:ind w:left="48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87CDED2">
      <w:start w:val="1"/>
      <w:numFmt w:val="bullet"/>
      <w:lvlText w:val="o"/>
      <w:lvlJc w:val="left"/>
      <w:pPr>
        <w:ind w:left="55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D56364A">
      <w:start w:val="1"/>
      <w:numFmt w:val="bullet"/>
      <w:lvlText w:val="▪"/>
      <w:lvlJc w:val="left"/>
      <w:pPr>
        <w:ind w:left="63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2E77B49"/>
    <w:multiLevelType w:val="hybridMultilevel"/>
    <w:tmpl w:val="FEBCF5B2"/>
    <w:lvl w:ilvl="0" w:tplc="8E5855CC">
      <w:start w:val="1"/>
      <w:numFmt w:val="upperLetter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0C205F"/>
    <w:multiLevelType w:val="hybridMultilevel"/>
    <w:tmpl w:val="0EB6D034"/>
    <w:lvl w:ilvl="0" w:tplc="AC083BD0">
      <w:start w:val="1"/>
      <w:numFmt w:val="upperLetter"/>
      <w:lvlText w:val="(%1)"/>
      <w:lvlJc w:val="left"/>
      <w:pPr>
        <w:ind w:left="5040" w:hanging="72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3" w15:restartNumberingAfterBreak="0">
    <w:nsid w:val="06FB0E0D"/>
    <w:multiLevelType w:val="hybridMultilevel"/>
    <w:tmpl w:val="831A053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0C6D6C9B"/>
    <w:multiLevelType w:val="hybridMultilevel"/>
    <w:tmpl w:val="DB0AD1EA"/>
    <w:lvl w:ilvl="0" w:tplc="FD14B5B2">
      <w:start w:val="1"/>
      <w:numFmt w:val="lowerRoman"/>
      <w:lvlText w:val="(%1)"/>
      <w:lvlJc w:val="left"/>
      <w:pPr>
        <w:ind w:left="28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10C91A01"/>
    <w:multiLevelType w:val="hybridMultilevel"/>
    <w:tmpl w:val="9D02C04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14B2D27"/>
    <w:multiLevelType w:val="hybridMultilevel"/>
    <w:tmpl w:val="DAA81EAE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7" w15:restartNumberingAfterBreak="0">
    <w:nsid w:val="12156BDE"/>
    <w:multiLevelType w:val="hybridMultilevel"/>
    <w:tmpl w:val="B3D442B8"/>
    <w:lvl w:ilvl="0" w:tplc="5622C888">
      <w:start w:val="1"/>
      <w:numFmt w:val="lowerLetter"/>
      <w:lvlText w:val="(%1)"/>
      <w:lvlJc w:val="left"/>
      <w:pPr>
        <w:ind w:left="3600" w:hanging="72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" w15:restartNumberingAfterBreak="0">
    <w:nsid w:val="155D44DB"/>
    <w:multiLevelType w:val="hybridMultilevel"/>
    <w:tmpl w:val="4BC06E4E"/>
    <w:lvl w:ilvl="0" w:tplc="4BE4F0E6">
      <w:start w:val="1"/>
      <w:numFmt w:val="lowerLetter"/>
      <w:lvlText w:val="(%1)"/>
      <w:lvlJc w:val="left"/>
      <w:pPr>
        <w:ind w:left="3600" w:hanging="72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9" w15:restartNumberingAfterBreak="0">
    <w:nsid w:val="19580A0F"/>
    <w:multiLevelType w:val="hybridMultilevel"/>
    <w:tmpl w:val="4A8E7BD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 w15:restartNumberingAfterBreak="0">
    <w:nsid w:val="2A6A5296"/>
    <w:multiLevelType w:val="hybridMultilevel"/>
    <w:tmpl w:val="3918DD92"/>
    <w:lvl w:ilvl="0" w:tplc="04090001">
      <w:start w:val="1"/>
      <w:numFmt w:val="bullet"/>
      <w:lvlText w:val=""/>
      <w:lvlJc w:val="left"/>
      <w:pPr>
        <w:ind w:left="22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3" w:hanging="360"/>
      </w:pPr>
      <w:rPr>
        <w:rFonts w:ascii="Wingdings" w:hAnsi="Wingdings" w:hint="default"/>
      </w:rPr>
    </w:lvl>
  </w:abstractNum>
  <w:abstractNum w:abstractNumId="11" w15:restartNumberingAfterBreak="0">
    <w:nsid w:val="2B687DEF"/>
    <w:multiLevelType w:val="hybridMultilevel"/>
    <w:tmpl w:val="321223DE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2" w15:restartNumberingAfterBreak="0">
    <w:nsid w:val="2C127433"/>
    <w:multiLevelType w:val="hybridMultilevel"/>
    <w:tmpl w:val="3EB4E000"/>
    <w:lvl w:ilvl="0" w:tplc="550E7CF4">
      <w:start w:val="1"/>
      <w:numFmt w:val="lowerLetter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2F49484A"/>
    <w:multiLevelType w:val="hybridMultilevel"/>
    <w:tmpl w:val="CF56C6B0"/>
    <w:lvl w:ilvl="0" w:tplc="DE52951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14D0912"/>
    <w:multiLevelType w:val="hybridMultilevel"/>
    <w:tmpl w:val="7DE64F0A"/>
    <w:lvl w:ilvl="0" w:tplc="2592D7DA">
      <w:start w:val="1"/>
      <w:numFmt w:val="lowerLetter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1967A6A"/>
    <w:multiLevelType w:val="hybridMultilevel"/>
    <w:tmpl w:val="A95E1DB0"/>
    <w:lvl w:ilvl="0" w:tplc="8BD272E2">
      <w:start w:val="1"/>
      <w:numFmt w:val="lowerRoman"/>
      <w:lvlText w:val="(%1)"/>
      <w:lvlJc w:val="left"/>
      <w:pPr>
        <w:ind w:left="4320" w:hanging="72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6" w15:restartNumberingAfterBreak="0">
    <w:nsid w:val="3E964DA9"/>
    <w:multiLevelType w:val="hybridMultilevel"/>
    <w:tmpl w:val="1292B8D2"/>
    <w:lvl w:ilvl="0" w:tplc="FC5620F0">
      <w:start w:val="1"/>
      <w:numFmt w:val="lowerRoman"/>
      <w:lvlText w:val="(%1)"/>
      <w:lvlJc w:val="left"/>
      <w:pPr>
        <w:ind w:left="28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7" w15:restartNumberingAfterBreak="0">
    <w:nsid w:val="44761F36"/>
    <w:multiLevelType w:val="hybridMultilevel"/>
    <w:tmpl w:val="C478E2C8"/>
    <w:lvl w:ilvl="0" w:tplc="B2B685F6">
      <w:start w:val="1"/>
      <w:numFmt w:val="lowerLetter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4B0C40D0"/>
    <w:multiLevelType w:val="hybridMultilevel"/>
    <w:tmpl w:val="29564E14"/>
    <w:lvl w:ilvl="0" w:tplc="B5BED4F4">
      <w:start w:val="1"/>
      <w:numFmt w:val="lowerRoman"/>
      <w:lvlText w:val="(%1)"/>
      <w:lvlJc w:val="left"/>
      <w:pPr>
        <w:ind w:left="28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9" w15:restartNumberingAfterBreak="0">
    <w:nsid w:val="564145C6"/>
    <w:multiLevelType w:val="hybridMultilevel"/>
    <w:tmpl w:val="FDFAF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EB1AB7"/>
    <w:multiLevelType w:val="hybridMultilevel"/>
    <w:tmpl w:val="E8CEA61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5DB236CF"/>
    <w:multiLevelType w:val="hybridMultilevel"/>
    <w:tmpl w:val="B9988480"/>
    <w:lvl w:ilvl="0" w:tplc="369ECCBA">
      <w:start w:val="1"/>
      <w:numFmt w:val="lowerRoman"/>
      <w:lvlText w:val="(%1)"/>
      <w:lvlJc w:val="left"/>
      <w:pPr>
        <w:ind w:left="4320" w:hanging="72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22" w15:restartNumberingAfterBreak="0">
    <w:nsid w:val="69BD34D5"/>
    <w:multiLevelType w:val="hybridMultilevel"/>
    <w:tmpl w:val="4B8A4C94"/>
    <w:lvl w:ilvl="0" w:tplc="7BA6087E">
      <w:start w:val="1"/>
      <w:numFmt w:val="lowerRoman"/>
      <w:lvlText w:val="(%1)"/>
      <w:lvlJc w:val="left"/>
      <w:pPr>
        <w:ind w:left="28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6BBB262E"/>
    <w:multiLevelType w:val="hybridMultilevel"/>
    <w:tmpl w:val="C27A6D58"/>
    <w:lvl w:ilvl="0" w:tplc="15941C5E">
      <w:start w:val="1"/>
      <w:numFmt w:val="lowerLetter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6C2523A1"/>
    <w:multiLevelType w:val="hybridMultilevel"/>
    <w:tmpl w:val="2FBE187C"/>
    <w:lvl w:ilvl="0" w:tplc="3AF8C3B2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C262D41"/>
    <w:multiLevelType w:val="hybridMultilevel"/>
    <w:tmpl w:val="9A5A0CD4"/>
    <w:lvl w:ilvl="0" w:tplc="B99894D8">
      <w:start w:val="1"/>
      <w:numFmt w:val="lowerRoman"/>
      <w:lvlText w:val="(%1)"/>
      <w:lvlJc w:val="left"/>
      <w:pPr>
        <w:ind w:left="28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6" w15:restartNumberingAfterBreak="0">
    <w:nsid w:val="75AD4BEB"/>
    <w:multiLevelType w:val="hybridMultilevel"/>
    <w:tmpl w:val="B66E37F6"/>
    <w:lvl w:ilvl="0" w:tplc="9DA2BFC0">
      <w:start w:val="1"/>
      <w:numFmt w:val="lowerRoman"/>
      <w:lvlText w:val="(%1)"/>
      <w:lvlJc w:val="left"/>
      <w:pPr>
        <w:ind w:left="5040" w:hanging="72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27" w15:restartNumberingAfterBreak="0">
    <w:nsid w:val="766C56A9"/>
    <w:multiLevelType w:val="hybridMultilevel"/>
    <w:tmpl w:val="ED0EDB94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8" w15:restartNumberingAfterBreak="0">
    <w:nsid w:val="77792997"/>
    <w:multiLevelType w:val="hybridMultilevel"/>
    <w:tmpl w:val="86DE924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9" w15:restartNumberingAfterBreak="0">
    <w:nsid w:val="777F1C4E"/>
    <w:multiLevelType w:val="hybridMultilevel"/>
    <w:tmpl w:val="E21E41F8"/>
    <w:lvl w:ilvl="0" w:tplc="E340A442">
      <w:start w:val="1"/>
      <w:numFmt w:val="lowerLetter"/>
      <w:lvlText w:val="(%1)"/>
      <w:lvlJc w:val="left"/>
      <w:pPr>
        <w:ind w:left="3600" w:hanging="72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num w:numId="1">
    <w:abstractNumId w:val="3"/>
  </w:num>
  <w:num w:numId="2">
    <w:abstractNumId w:val="20"/>
  </w:num>
  <w:num w:numId="3">
    <w:abstractNumId w:val="27"/>
  </w:num>
  <w:num w:numId="4">
    <w:abstractNumId w:val="28"/>
  </w:num>
  <w:num w:numId="5">
    <w:abstractNumId w:val="0"/>
  </w:num>
  <w:num w:numId="6">
    <w:abstractNumId w:val="11"/>
  </w:num>
  <w:num w:numId="7">
    <w:abstractNumId w:val="19"/>
  </w:num>
  <w:num w:numId="8">
    <w:abstractNumId w:val="6"/>
  </w:num>
  <w:num w:numId="9">
    <w:abstractNumId w:val="9"/>
  </w:num>
  <w:num w:numId="10">
    <w:abstractNumId w:val="10"/>
  </w:num>
  <w:num w:numId="11">
    <w:abstractNumId w:val="5"/>
  </w:num>
  <w:num w:numId="12">
    <w:abstractNumId w:val="1"/>
  </w:num>
  <w:num w:numId="13">
    <w:abstractNumId w:val="13"/>
  </w:num>
  <w:num w:numId="14">
    <w:abstractNumId w:val="24"/>
  </w:num>
  <w:num w:numId="15">
    <w:abstractNumId w:val="14"/>
  </w:num>
  <w:num w:numId="16">
    <w:abstractNumId w:val="4"/>
  </w:num>
  <w:num w:numId="17">
    <w:abstractNumId w:val="12"/>
  </w:num>
  <w:num w:numId="18">
    <w:abstractNumId w:val="23"/>
  </w:num>
  <w:num w:numId="19">
    <w:abstractNumId w:val="18"/>
  </w:num>
  <w:num w:numId="20">
    <w:abstractNumId w:val="8"/>
  </w:num>
  <w:num w:numId="21">
    <w:abstractNumId w:val="15"/>
  </w:num>
  <w:num w:numId="22">
    <w:abstractNumId w:val="7"/>
  </w:num>
  <w:num w:numId="23">
    <w:abstractNumId w:val="21"/>
  </w:num>
  <w:num w:numId="24">
    <w:abstractNumId w:val="22"/>
  </w:num>
  <w:num w:numId="25">
    <w:abstractNumId w:val="29"/>
  </w:num>
  <w:num w:numId="26">
    <w:abstractNumId w:val="26"/>
  </w:num>
  <w:num w:numId="27">
    <w:abstractNumId w:val="17"/>
  </w:num>
  <w:num w:numId="28">
    <w:abstractNumId w:val="16"/>
  </w:num>
  <w:num w:numId="29">
    <w:abstractNumId w:val="2"/>
  </w:num>
  <w:num w:numId="30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zU1NzE0tDAxsTRQ0lEKTi0uzszPAykwrAUAqmxhWCwAAAA="/>
  </w:docVars>
  <w:rsids>
    <w:rsidRoot w:val="00212E0C"/>
    <w:rsid w:val="0000000C"/>
    <w:rsid w:val="00013015"/>
    <w:rsid w:val="00020DBD"/>
    <w:rsid w:val="000440EA"/>
    <w:rsid w:val="00062275"/>
    <w:rsid w:val="00071640"/>
    <w:rsid w:val="000744A3"/>
    <w:rsid w:val="00085F23"/>
    <w:rsid w:val="000B2DC0"/>
    <w:rsid w:val="000C3721"/>
    <w:rsid w:val="000C5220"/>
    <w:rsid w:val="000C6CD8"/>
    <w:rsid w:val="000D38BB"/>
    <w:rsid w:val="000D6002"/>
    <w:rsid w:val="0011045D"/>
    <w:rsid w:val="0012594D"/>
    <w:rsid w:val="001350DA"/>
    <w:rsid w:val="001373F1"/>
    <w:rsid w:val="00141ECF"/>
    <w:rsid w:val="001447B5"/>
    <w:rsid w:val="0016024B"/>
    <w:rsid w:val="001634A8"/>
    <w:rsid w:val="00163CDA"/>
    <w:rsid w:val="0016480B"/>
    <w:rsid w:val="00173052"/>
    <w:rsid w:val="00182422"/>
    <w:rsid w:val="001A1A65"/>
    <w:rsid w:val="001B414C"/>
    <w:rsid w:val="001D33DE"/>
    <w:rsid w:val="001F68D0"/>
    <w:rsid w:val="00200C80"/>
    <w:rsid w:val="00212E0C"/>
    <w:rsid w:val="002136C9"/>
    <w:rsid w:val="002166DD"/>
    <w:rsid w:val="00217D26"/>
    <w:rsid w:val="002202C3"/>
    <w:rsid w:val="0022047B"/>
    <w:rsid w:val="00225194"/>
    <w:rsid w:val="00227606"/>
    <w:rsid w:val="00240A27"/>
    <w:rsid w:val="00244384"/>
    <w:rsid w:val="00254AE0"/>
    <w:rsid w:val="00255DCA"/>
    <w:rsid w:val="00273402"/>
    <w:rsid w:val="00285991"/>
    <w:rsid w:val="00295217"/>
    <w:rsid w:val="002C70CC"/>
    <w:rsid w:val="002D7651"/>
    <w:rsid w:val="002D798C"/>
    <w:rsid w:val="002E6F5F"/>
    <w:rsid w:val="00303B1D"/>
    <w:rsid w:val="0030462B"/>
    <w:rsid w:val="0031344A"/>
    <w:rsid w:val="00314B64"/>
    <w:rsid w:val="00320F1C"/>
    <w:rsid w:val="00326779"/>
    <w:rsid w:val="00331039"/>
    <w:rsid w:val="00331C89"/>
    <w:rsid w:val="00352257"/>
    <w:rsid w:val="003532CA"/>
    <w:rsid w:val="00361B7B"/>
    <w:rsid w:val="003640EE"/>
    <w:rsid w:val="00364B0B"/>
    <w:rsid w:val="003652B6"/>
    <w:rsid w:val="00370FB8"/>
    <w:rsid w:val="00374D4F"/>
    <w:rsid w:val="003767EF"/>
    <w:rsid w:val="003B420F"/>
    <w:rsid w:val="003C07CC"/>
    <w:rsid w:val="003C0D35"/>
    <w:rsid w:val="003C262B"/>
    <w:rsid w:val="003C3804"/>
    <w:rsid w:val="003D0B6A"/>
    <w:rsid w:val="003D2498"/>
    <w:rsid w:val="003D6B7E"/>
    <w:rsid w:val="003E4E15"/>
    <w:rsid w:val="003F02A9"/>
    <w:rsid w:val="003F037A"/>
    <w:rsid w:val="003F4735"/>
    <w:rsid w:val="00426A74"/>
    <w:rsid w:val="004407D7"/>
    <w:rsid w:val="00452F7A"/>
    <w:rsid w:val="00462840"/>
    <w:rsid w:val="00464423"/>
    <w:rsid w:val="0047126F"/>
    <w:rsid w:val="00472AE4"/>
    <w:rsid w:val="004864C0"/>
    <w:rsid w:val="0049207D"/>
    <w:rsid w:val="004A6272"/>
    <w:rsid w:val="004C189B"/>
    <w:rsid w:val="004C751D"/>
    <w:rsid w:val="004D239A"/>
    <w:rsid w:val="004E08BA"/>
    <w:rsid w:val="004F21B3"/>
    <w:rsid w:val="004F5390"/>
    <w:rsid w:val="005171FA"/>
    <w:rsid w:val="005227F1"/>
    <w:rsid w:val="0053248F"/>
    <w:rsid w:val="005516A2"/>
    <w:rsid w:val="0055287D"/>
    <w:rsid w:val="00553FF1"/>
    <w:rsid w:val="00562A4E"/>
    <w:rsid w:val="00563FD9"/>
    <w:rsid w:val="00567C39"/>
    <w:rsid w:val="00590E9D"/>
    <w:rsid w:val="00592476"/>
    <w:rsid w:val="005953C9"/>
    <w:rsid w:val="00597E69"/>
    <w:rsid w:val="005A5303"/>
    <w:rsid w:val="005C19C5"/>
    <w:rsid w:val="005D13BD"/>
    <w:rsid w:val="005D2FA5"/>
    <w:rsid w:val="005F20F0"/>
    <w:rsid w:val="005F3CC4"/>
    <w:rsid w:val="005F7D76"/>
    <w:rsid w:val="0061159A"/>
    <w:rsid w:val="00616389"/>
    <w:rsid w:val="006210A8"/>
    <w:rsid w:val="00622AE7"/>
    <w:rsid w:val="00626F62"/>
    <w:rsid w:val="00630C4F"/>
    <w:rsid w:val="00635031"/>
    <w:rsid w:val="00637FC7"/>
    <w:rsid w:val="00640EF8"/>
    <w:rsid w:val="006562D7"/>
    <w:rsid w:val="00657B3A"/>
    <w:rsid w:val="0066156D"/>
    <w:rsid w:val="00661D8D"/>
    <w:rsid w:val="006716DF"/>
    <w:rsid w:val="0068145B"/>
    <w:rsid w:val="00690670"/>
    <w:rsid w:val="00696F88"/>
    <w:rsid w:val="006B0702"/>
    <w:rsid w:val="006C4872"/>
    <w:rsid w:val="006D1D5C"/>
    <w:rsid w:val="006D7F66"/>
    <w:rsid w:val="00700959"/>
    <w:rsid w:val="00704C43"/>
    <w:rsid w:val="00706252"/>
    <w:rsid w:val="007241F3"/>
    <w:rsid w:val="00752964"/>
    <w:rsid w:val="00754F1B"/>
    <w:rsid w:val="00761095"/>
    <w:rsid w:val="00785290"/>
    <w:rsid w:val="007855AA"/>
    <w:rsid w:val="0078686C"/>
    <w:rsid w:val="007A3349"/>
    <w:rsid w:val="007B261D"/>
    <w:rsid w:val="007D35A8"/>
    <w:rsid w:val="007F6162"/>
    <w:rsid w:val="007F7F86"/>
    <w:rsid w:val="008014DB"/>
    <w:rsid w:val="008262A2"/>
    <w:rsid w:val="00833598"/>
    <w:rsid w:val="00841730"/>
    <w:rsid w:val="008446C9"/>
    <w:rsid w:val="00845FDC"/>
    <w:rsid w:val="00847AEA"/>
    <w:rsid w:val="00855043"/>
    <w:rsid w:val="0086043E"/>
    <w:rsid w:val="0086566E"/>
    <w:rsid w:val="00870BB6"/>
    <w:rsid w:val="0088476E"/>
    <w:rsid w:val="00887E4C"/>
    <w:rsid w:val="008927D8"/>
    <w:rsid w:val="00894558"/>
    <w:rsid w:val="008A4060"/>
    <w:rsid w:val="008A44DF"/>
    <w:rsid w:val="008A67A3"/>
    <w:rsid w:val="008C6DE8"/>
    <w:rsid w:val="008D024D"/>
    <w:rsid w:val="008D11FC"/>
    <w:rsid w:val="00901422"/>
    <w:rsid w:val="00906E72"/>
    <w:rsid w:val="009071C2"/>
    <w:rsid w:val="00921C71"/>
    <w:rsid w:val="00923158"/>
    <w:rsid w:val="00931109"/>
    <w:rsid w:val="00931A8C"/>
    <w:rsid w:val="00934767"/>
    <w:rsid w:val="00935C86"/>
    <w:rsid w:val="00961873"/>
    <w:rsid w:val="00964D1E"/>
    <w:rsid w:val="009A5B35"/>
    <w:rsid w:val="009A6BF0"/>
    <w:rsid w:val="009D37CF"/>
    <w:rsid w:val="009D766B"/>
    <w:rsid w:val="009E20F6"/>
    <w:rsid w:val="009E26A7"/>
    <w:rsid w:val="009E2D46"/>
    <w:rsid w:val="009F71DB"/>
    <w:rsid w:val="00A018D1"/>
    <w:rsid w:val="00A02CF6"/>
    <w:rsid w:val="00A12B33"/>
    <w:rsid w:val="00A13E5D"/>
    <w:rsid w:val="00A230F7"/>
    <w:rsid w:val="00A322D7"/>
    <w:rsid w:val="00A52223"/>
    <w:rsid w:val="00A55FA3"/>
    <w:rsid w:val="00A7583A"/>
    <w:rsid w:val="00A96D50"/>
    <w:rsid w:val="00AA1712"/>
    <w:rsid w:val="00AA2D1E"/>
    <w:rsid w:val="00AB0455"/>
    <w:rsid w:val="00AB3657"/>
    <w:rsid w:val="00AB5855"/>
    <w:rsid w:val="00AC6C68"/>
    <w:rsid w:val="00AE19CD"/>
    <w:rsid w:val="00B0469F"/>
    <w:rsid w:val="00B16CFE"/>
    <w:rsid w:val="00B20299"/>
    <w:rsid w:val="00B20796"/>
    <w:rsid w:val="00B24F86"/>
    <w:rsid w:val="00B26693"/>
    <w:rsid w:val="00B33DA7"/>
    <w:rsid w:val="00B37764"/>
    <w:rsid w:val="00B52F57"/>
    <w:rsid w:val="00B600EE"/>
    <w:rsid w:val="00B7495A"/>
    <w:rsid w:val="00B76121"/>
    <w:rsid w:val="00B91D08"/>
    <w:rsid w:val="00BB1154"/>
    <w:rsid w:val="00BC0398"/>
    <w:rsid w:val="00BC3482"/>
    <w:rsid w:val="00BD0F0F"/>
    <w:rsid w:val="00BE054B"/>
    <w:rsid w:val="00BE071C"/>
    <w:rsid w:val="00C02945"/>
    <w:rsid w:val="00C0432C"/>
    <w:rsid w:val="00C06835"/>
    <w:rsid w:val="00C07DB0"/>
    <w:rsid w:val="00C14C77"/>
    <w:rsid w:val="00C23722"/>
    <w:rsid w:val="00C27D7B"/>
    <w:rsid w:val="00C32DD2"/>
    <w:rsid w:val="00C33E49"/>
    <w:rsid w:val="00C35226"/>
    <w:rsid w:val="00C41F71"/>
    <w:rsid w:val="00C55DF2"/>
    <w:rsid w:val="00C7110A"/>
    <w:rsid w:val="00C72B34"/>
    <w:rsid w:val="00C847BB"/>
    <w:rsid w:val="00C939CB"/>
    <w:rsid w:val="00C9584E"/>
    <w:rsid w:val="00CA546D"/>
    <w:rsid w:val="00CB5C66"/>
    <w:rsid w:val="00CB7B05"/>
    <w:rsid w:val="00CC1AD8"/>
    <w:rsid w:val="00CC4C66"/>
    <w:rsid w:val="00CD0764"/>
    <w:rsid w:val="00D04061"/>
    <w:rsid w:val="00D06838"/>
    <w:rsid w:val="00D145D2"/>
    <w:rsid w:val="00D16259"/>
    <w:rsid w:val="00D42BFD"/>
    <w:rsid w:val="00D52DB5"/>
    <w:rsid w:val="00D5442A"/>
    <w:rsid w:val="00D74AFE"/>
    <w:rsid w:val="00D771BA"/>
    <w:rsid w:val="00D87065"/>
    <w:rsid w:val="00DA059B"/>
    <w:rsid w:val="00DA630E"/>
    <w:rsid w:val="00DB6ABF"/>
    <w:rsid w:val="00DD5D38"/>
    <w:rsid w:val="00DD6D2D"/>
    <w:rsid w:val="00DE07B5"/>
    <w:rsid w:val="00DE55B7"/>
    <w:rsid w:val="00DF5365"/>
    <w:rsid w:val="00E0219E"/>
    <w:rsid w:val="00E0256D"/>
    <w:rsid w:val="00E12338"/>
    <w:rsid w:val="00E23C35"/>
    <w:rsid w:val="00E26443"/>
    <w:rsid w:val="00E51FB2"/>
    <w:rsid w:val="00E61341"/>
    <w:rsid w:val="00E61F7F"/>
    <w:rsid w:val="00E707A0"/>
    <w:rsid w:val="00E7090B"/>
    <w:rsid w:val="00E71715"/>
    <w:rsid w:val="00E733FC"/>
    <w:rsid w:val="00E7574B"/>
    <w:rsid w:val="00E77389"/>
    <w:rsid w:val="00E84BAD"/>
    <w:rsid w:val="00E85F09"/>
    <w:rsid w:val="00E8614E"/>
    <w:rsid w:val="00E94A98"/>
    <w:rsid w:val="00E9543E"/>
    <w:rsid w:val="00EA329C"/>
    <w:rsid w:val="00EA4B00"/>
    <w:rsid w:val="00EA6B82"/>
    <w:rsid w:val="00EC3AC6"/>
    <w:rsid w:val="00F039A1"/>
    <w:rsid w:val="00F322CB"/>
    <w:rsid w:val="00F35919"/>
    <w:rsid w:val="00F35D9D"/>
    <w:rsid w:val="00F423AF"/>
    <w:rsid w:val="00F51546"/>
    <w:rsid w:val="00F569B6"/>
    <w:rsid w:val="00FD31EE"/>
    <w:rsid w:val="00FF0010"/>
    <w:rsid w:val="00FF1B1D"/>
    <w:rsid w:val="00FF2AC6"/>
    <w:rsid w:val="00FF5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AE33CF"/>
  <w15:docId w15:val="{40145CA3-D349-4A6B-8A8A-56C3D47227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574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12E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52F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2F5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BE054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E054B"/>
  </w:style>
  <w:style w:type="paragraph" w:styleId="Footer">
    <w:name w:val="footer"/>
    <w:basedOn w:val="Normal"/>
    <w:link w:val="FooterChar"/>
    <w:uiPriority w:val="99"/>
    <w:unhideWhenUsed/>
    <w:rsid w:val="00BE054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054B"/>
  </w:style>
  <w:style w:type="paragraph" w:styleId="ListParagraph">
    <w:name w:val="List Paragraph"/>
    <w:basedOn w:val="Normal"/>
    <w:uiPriority w:val="34"/>
    <w:qFormat/>
    <w:rsid w:val="008A67A3"/>
    <w:pPr>
      <w:ind w:left="720"/>
      <w:contextualSpacing/>
    </w:pPr>
  </w:style>
  <w:style w:type="table" w:customStyle="1" w:styleId="TableGrid0">
    <w:name w:val="TableGrid"/>
    <w:rsid w:val="0022047B"/>
    <w:rPr>
      <w:rFonts w:asciiTheme="minorHAnsi" w:eastAsiaTheme="minorEastAsia" w:hAnsiTheme="minorHAnsi"/>
      <w:sz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22047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2047B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72B3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D37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37C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37C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37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37CF"/>
    <w:rPr>
      <w:b/>
      <w:bCs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B7B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1-M2GradeDispute@neomed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09</Words>
  <Characters>404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Labuda-Schrop</dc:creator>
  <cp:lastModifiedBy>Allison Hawkes</cp:lastModifiedBy>
  <cp:revision>4</cp:revision>
  <cp:lastPrinted>2018-12-11T14:32:00Z</cp:lastPrinted>
  <dcterms:created xsi:type="dcterms:W3CDTF">2019-08-05T15:28:00Z</dcterms:created>
  <dcterms:modified xsi:type="dcterms:W3CDTF">2019-08-05T15:30:00Z</dcterms:modified>
</cp:coreProperties>
</file>